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0"/>
        <w:gridCol w:w="2879"/>
        <w:gridCol w:w="5581"/>
      </w:tblGrid>
      <w:tr w:rsidR="00E033CC" w:rsidRPr="00C50EA3" w14:paraId="06F4E858" w14:textId="77777777" w:rsidTr="00D923E9">
        <w:tc>
          <w:tcPr>
            <w:tcW w:w="1083" w:type="pct"/>
          </w:tcPr>
          <w:p w14:paraId="29F75C37" w14:textId="48C62F68" w:rsidR="00E033CC" w:rsidRDefault="006275BF" w:rsidP="00C64A3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157A3A" wp14:editId="30FEEDEB">
                  <wp:extent cx="1280160" cy="27596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0160" cy="2759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33" w:type="pct"/>
            <w:vAlign w:val="center"/>
          </w:tcPr>
          <w:p w14:paraId="0FD35CA6" w14:textId="0174BB3F" w:rsidR="00E033CC" w:rsidRPr="00C50EA3" w:rsidRDefault="00E033CC" w:rsidP="00C64A30">
            <w:pPr>
              <w:rPr>
                <w:rFonts w:asciiTheme="majorHAnsi" w:hAnsiTheme="majorHAnsi" w:cstheme="majorHAnsi"/>
                <w:bCs/>
                <w:color w:val="000000" w:themeColor="text1"/>
                <w:sz w:val="48"/>
                <w:szCs w:val="48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C855A1">
              <w:rPr>
                <w:rFonts w:asciiTheme="majorHAnsi" w:hAnsiTheme="majorHAnsi" w:cstheme="majorHAnsi"/>
                <w:bCs/>
                <w:color w:val="000000" w:themeColor="text1"/>
                <w:sz w:val="40"/>
                <w:szCs w:val="40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Shreya Rachuri</w:t>
            </w:r>
          </w:p>
        </w:tc>
        <w:tc>
          <w:tcPr>
            <w:tcW w:w="2584" w:type="pct"/>
            <w:vAlign w:val="center"/>
          </w:tcPr>
          <w:p w14:paraId="3A95FAB0" w14:textId="5B2A606B" w:rsidR="00E033CC" w:rsidRPr="005C1914" w:rsidRDefault="00AA4238" w:rsidP="00C64A30">
            <w:pPr>
              <w:jc w:val="both"/>
              <w:rPr>
                <w:rStyle w:val="Hyperlink"/>
                <w:rFonts w:cstheme="minorHAnsi"/>
                <w:b/>
                <w:color w:val="auto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hyperlink r:id="rId9" w:history="1">
              <w:r w:rsidR="00E033CC" w:rsidRPr="005C1914">
                <w:rPr>
                  <w:rStyle w:val="Hyperlink"/>
                  <w:rFonts w:cstheme="minorHAnsi"/>
                  <w:b/>
                  <w:color w:val="auto"/>
                  <w:sz w:val="20"/>
                  <w:szCs w:val="20"/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hreyaranga96@gmail.com</w:t>
              </w:r>
            </w:hyperlink>
            <w:r w:rsidR="00E033CC" w:rsidRPr="005C1914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; </w:t>
            </w:r>
            <w:hyperlink r:id="rId10" w:history="1">
              <w:r w:rsidR="00E033CC" w:rsidRPr="005C1914">
                <w:rPr>
                  <w:rStyle w:val="Hyperlink"/>
                  <w:rFonts w:cstheme="minorHAnsi"/>
                  <w:b/>
                  <w:color w:val="auto"/>
                  <w:sz w:val="20"/>
                  <w:szCs w:val="20"/>
                  <w14:textOutline w14:w="0" w14:cap="flat" w14:cmpd="sng" w14:algn="ctr">
                    <w14:noFill/>
                    <w14:prstDash w14:val="solid"/>
                    <w14:round/>
                  </w14:textOutline>
                </w:rPr>
                <w:t>shreya.sumana1649@gmail.com</w:t>
              </w:r>
            </w:hyperlink>
            <w:r w:rsidR="00E033CC" w:rsidRPr="005C1914">
              <w:rPr>
                <w:rStyle w:val="Hyperlink"/>
                <w:rFonts w:cstheme="minorHAnsi"/>
                <w:b/>
                <w:color w:val="auto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;</w:t>
            </w:r>
          </w:p>
          <w:p w14:paraId="26BEF620" w14:textId="77777777" w:rsidR="00E033CC" w:rsidRPr="005C1914" w:rsidRDefault="00E033CC" w:rsidP="00C64A30">
            <w:pPr>
              <w:jc w:val="both"/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 w:rsidRPr="005C1914">
              <w:rPr>
                <w:rFonts w:cstheme="minorHAnsi"/>
                <w:b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(414) 949-3199; 3975 N Cramer St, Apt 205, Shorewood, WI 53211</w:t>
            </w:r>
          </w:p>
        </w:tc>
      </w:tr>
    </w:tbl>
    <w:p w14:paraId="51E5D18D" w14:textId="28E0C176" w:rsidR="00D923E9" w:rsidRPr="004C5F88" w:rsidRDefault="00D923E9" w:rsidP="006275BF">
      <w:pPr>
        <w:pBdr>
          <w:bottom w:val="single" w:sz="12" w:space="1" w:color="auto"/>
        </w:pBdr>
        <w:spacing w:before="120"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szCs w:val="24"/>
        </w:rPr>
        <w:t>TECHNICAL SUMMARY:</w:t>
      </w:r>
    </w:p>
    <w:p w14:paraId="5A78755A" w14:textId="31FC1A51" w:rsidR="00022E1D" w:rsidRPr="004C5F88" w:rsidRDefault="00D923E9" w:rsidP="006275BF">
      <w:pPr>
        <w:spacing w:after="0"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color w:val="000000"/>
          <w:szCs w:val="24"/>
          <w:shd w:val="clear" w:color="auto" w:fill="FFFFFF"/>
        </w:rPr>
        <w:t xml:space="preserve">Clinical SAS Programmer </w:t>
      </w:r>
      <w:r w:rsidRPr="004C5F88">
        <w:rPr>
          <w:rFonts w:cstheme="minorHAnsi"/>
          <w:color w:val="000000"/>
          <w:szCs w:val="24"/>
          <w:shd w:val="clear" w:color="auto" w:fill="FFFFFF"/>
        </w:rPr>
        <w:t xml:space="preserve">with up to </w:t>
      </w:r>
      <w:r w:rsidR="007F1410">
        <w:rPr>
          <w:rFonts w:cstheme="minorHAnsi"/>
          <w:color w:val="000000"/>
          <w:szCs w:val="24"/>
          <w:shd w:val="clear" w:color="auto" w:fill="FFFFFF"/>
        </w:rPr>
        <w:t>2</w:t>
      </w:r>
      <w:r w:rsidRPr="004C5F88">
        <w:rPr>
          <w:rFonts w:cstheme="minorHAnsi"/>
          <w:color w:val="000000"/>
          <w:szCs w:val="24"/>
          <w:shd w:val="clear" w:color="auto" w:fill="FFFFFF"/>
        </w:rPr>
        <w:t xml:space="preserve"> years of experience in </w:t>
      </w:r>
      <w:r w:rsidR="00AD6DE7" w:rsidRPr="004C5F88">
        <w:rPr>
          <w:rFonts w:cstheme="minorHAnsi"/>
          <w:color w:val="000000"/>
          <w:szCs w:val="24"/>
          <w:shd w:val="clear" w:color="auto" w:fill="FFFFFF"/>
        </w:rPr>
        <w:t xml:space="preserve">the </w:t>
      </w:r>
      <w:r w:rsidR="00B83EA3" w:rsidRPr="004C5F88">
        <w:rPr>
          <w:rFonts w:cstheme="minorHAnsi"/>
          <w:color w:val="000000"/>
          <w:szCs w:val="24"/>
          <w:shd w:val="clear" w:color="auto" w:fill="FFFFFF"/>
        </w:rPr>
        <w:t>healthcare and hospital industry.</w:t>
      </w:r>
      <w:r w:rsidR="008E7EC6" w:rsidRPr="004C5F88">
        <w:rPr>
          <w:rFonts w:cstheme="minorHAnsi"/>
          <w:b/>
          <w:bCs/>
          <w:szCs w:val="24"/>
        </w:rPr>
        <w:t xml:space="preserve"> </w:t>
      </w:r>
      <w:r w:rsidR="007D61D0" w:rsidRPr="004C5F88">
        <w:rPr>
          <w:rFonts w:cstheme="minorHAnsi"/>
          <w:szCs w:val="24"/>
        </w:rPr>
        <w:t xml:space="preserve">Skilled in data analytics </w:t>
      </w:r>
      <w:r w:rsidR="000F2B3B" w:rsidRPr="004C5F88">
        <w:rPr>
          <w:rFonts w:cstheme="minorHAnsi"/>
          <w:szCs w:val="24"/>
        </w:rPr>
        <w:t xml:space="preserve">and database management </w:t>
      </w:r>
      <w:r w:rsidR="00802D32" w:rsidRPr="004C5F88">
        <w:rPr>
          <w:rFonts w:cstheme="minorHAnsi"/>
          <w:szCs w:val="24"/>
        </w:rPr>
        <w:t xml:space="preserve">in the healthcare domain </w:t>
      </w:r>
      <w:r w:rsidR="000F2B3B" w:rsidRPr="004C5F88">
        <w:rPr>
          <w:rFonts w:cstheme="minorHAnsi"/>
          <w:szCs w:val="24"/>
        </w:rPr>
        <w:t>using</w:t>
      </w:r>
      <w:r w:rsidR="00E20260" w:rsidRPr="004C5F88">
        <w:rPr>
          <w:rFonts w:cstheme="minorHAnsi"/>
          <w:szCs w:val="24"/>
        </w:rPr>
        <w:t>, SAS</w:t>
      </w:r>
      <w:r w:rsidR="000F2B3B" w:rsidRPr="004C5F88">
        <w:rPr>
          <w:rFonts w:cstheme="minorHAnsi"/>
          <w:szCs w:val="24"/>
        </w:rPr>
        <w:t>®</w:t>
      </w:r>
      <w:r w:rsidR="00E20260" w:rsidRPr="004C5F88">
        <w:rPr>
          <w:rFonts w:cstheme="minorHAnsi"/>
          <w:szCs w:val="24"/>
        </w:rPr>
        <w:t>, Python, and SQL.</w:t>
      </w:r>
      <w:r w:rsidR="00E20260" w:rsidRPr="004C5F88">
        <w:rPr>
          <w:rFonts w:cstheme="minorHAnsi"/>
          <w:b/>
          <w:bCs/>
          <w:szCs w:val="24"/>
        </w:rPr>
        <w:t xml:space="preserve"> </w:t>
      </w:r>
      <w:r w:rsidR="009D7AB8" w:rsidRPr="004C5F88">
        <w:rPr>
          <w:rFonts w:cstheme="minorHAnsi"/>
          <w:szCs w:val="24"/>
        </w:rPr>
        <w:t xml:space="preserve">Excellent analytical, problem solving, and interpersonal skills with </w:t>
      </w:r>
      <w:r w:rsidR="0059583D" w:rsidRPr="004C5F88">
        <w:rPr>
          <w:rFonts w:cstheme="minorHAnsi"/>
          <w:szCs w:val="24"/>
        </w:rPr>
        <w:t>ability to work individually as well as a part of a team.</w:t>
      </w:r>
      <w:r w:rsidR="00F57EA6" w:rsidRPr="004C5F88">
        <w:rPr>
          <w:rFonts w:cstheme="minorHAnsi"/>
          <w:szCs w:val="24"/>
        </w:rPr>
        <w:t xml:space="preserve"> Actively seeking full-time positions</w:t>
      </w:r>
      <w:r w:rsidR="0011434E" w:rsidRPr="004C5F88">
        <w:rPr>
          <w:rFonts w:cstheme="minorHAnsi"/>
          <w:szCs w:val="24"/>
        </w:rPr>
        <w:t xml:space="preserve"> </w:t>
      </w:r>
      <w:r w:rsidR="00F165D6" w:rsidRPr="004C5F88">
        <w:rPr>
          <w:rFonts w:cstheme="minorHAnsi"/>
          <w:szCs w:val="24"/>
        </w:rPr>
        <w:t xml:space="preserve">in </w:t>
      </w:r>
      <w:r w:rsidR="00547D4D" w:rsidRPr="004C5F88">
        <w:rPr>
          <w:rFonts w:cstheme="minorHAnsi"/>
          <w:szCs w:val="24"/>
        </w:rPr>
        <w:t>clinical statistician operations and h</w:t>
      </w:r>
      <w:r w:rsidR="00F165D6" w:rsidRPr="004C5F88">
        <w:rPr>
          <w:rFonts w:cstheme="minorHAnsi"/>
          <w:szCs w:val="24"/>
        </w:rPr>
        <w:t>ealthcare data analytics</w:t>
      </w:r>
      <w:r w:rsidR="00547D4D" w:rsidRPr="004C5F88">
        <w:rPr>
          <w:rFonts w:cstheme="minorHAnsi"/>
          <w:szCs w:val="24"/>
        </w:rPr>
        <w:t>.</w:t>
      </w:r>
    </w:p>
    <w:p w14:paraId="38C6AF9C" w14:textId="77777777" w:rsidR="002E5800" w:rsidRPr="004C5F88" w:rsidRDefault="002E5800" w:rsidP="006275BF">
      <w:pPr>
        <w:pBdr>
          <w:bottom w:val="single" w:sz="12" w:space="1" w:color="auto"/>
        </w:pBdr>
        <w:spacing w:before="120"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szCs w:val="24"/>
        </w:rPr>
        <w:t>TECHNICAL EXPERTIS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2226"/>
        <w:gridCol w:w="8574"/>
      </w:tblGrid>
      <w:tr w:rsidR="002E5800" w:rsidRPr="004C5F88" w14:paraId="2BE187B2" w14:textId="77777777" w:rsidTr="0004494F">
        <w:tc>
          <w:tcPr>
            <w:tcW w:w="2226" w:type="dxa"/>
            <w:shd w:val="clear" w:color="auto" w:fill="auto"/>
          </w:tcPr>
          <w:p w14:paraId="394BB60F" w14:textId="77777777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Certifications:</w:t>
            </w:r>
          </w:p>
        </w:tc>
        <w:tc>
          <w:tcPr>
            <w:tcW w:w="8574" w:type="dxa"/>
            <w:shd w:val="clear" w:color="auto" w:fill="auto"/>
          </w:tcPr>
          <w:p w14:paraId="289434BE" w14:textId="67801D34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SAS Certified Specialist: Base Programming Using SAS 9.4,</w:t>
            </w:r>
          </w:p>
          <w:p w14:paraId="45B01975" w14:textId="77777777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Python – Programming for Everybody, MySQL – From MySQL Beginner to Expert.</w:t>
            </w:r>
          </w:p>
          <w:p w14:paraId="58B827F3" w14:textId="0FCD66DD" w:rsidR="00657932" w:rsidRPr="004C5F88" w:rsidRDefault="00657932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CPR First-aid, and BLS for Healthcare providers by the AHA.</w:t>
            </w:r>
          </w:p>
        </w:tc>
      </w:tr>
      <w:tr w:rsidR="002E5800" w:rsidRPr="004C5F88" w14:paraId="07E499B2" w14:textId="77777777" w:rsidTr="0004494F">
        <w:tc>
          <w:tcPr>
            <w:tcW w:w="2226" w:type="dxa"/>
            <w:shd w:val="clear" w:color="auto" w:fill="auto"/>
          </w:tcPr>
          <w:p w14:paraId="061F7928" w14:textId="77777777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Computational Tools:</w:t>
            </w:r>
          </w:p>
        </w:tc>
        <w:tc>
          <w:tcPr>
            <w:tcW w:w="8574" w:type="dxa"/>
            <w:shd w:val="clear" w:color="auto" w:fill="auto"/>
          </w:tcPr>
          <w:p w14:paraId="044B0F84" w14:textId="14615299" w:rsidR="00E94F7C" w:rsidRPr="004C5F88" w:rsidRDefault="00621179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Statistical analysis using SAS® (</w:t>
            </w:r>
            <w:r w:rsidR="00E916DE" w:rsidRPr="004C5F88">
              <w:rPr>
                <w:rFonts w:cstheme="minorHAnsi"/>
                <w:szCs w:val="24"/>
              </w:rPr>
              <w:t xml:space="preserve">Base </w:t>
            </w:r>
            <w:r w:rsidRPr="004C5F88">
              <w:rPr>
                <w:rFonts w:cstheme="minorHAnsi"/>
                <w:szCs w:val="24"/>
              </w:rPr>
              <w:t>SAS®</w:t>
            </w:r>
            <w:r w:rsidR="00E94F7C" w:rsidRPr="004C5F88">
              <w:rPr>
                <w:rFonts w:cstheme="minorHAnsi"/>
                <w:szCs w:val="24"/>
              </w:rPr>
              <w:t>, SAS Studio® University Edition, SAS/GRAPH®, ODS, SQL, Macros</w:t>
            </w:r>
            <w:r w:rsidR="00DC1CBE" w:rsidRPr="004C5F88">
              <w:rPr>
                <w:rFonts w:cstheme="minorHAnsi"/>
                <w:szCs w:val="24"/>
              </w:rPr>
              <w:t>)</w:t>
            </w:r>
            <w:r w:rsidR="00E94F7C" w:rsidRPr="004C5F88">
              <w:rPr>
                <w:rFonts w:cstheme="minorHAnsi"/>
                <w:szCs w:val="24"/>
              </w:rPr>
              <w:t>.</w:t>
            </w:r>
          </w:p>
          <w:p w14:paraId="00779D92" w14:textId="4A83FECA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Big data processing with Apache Spark, data mining and analytics, natural language processing using Python and Anaconda</w:t>
            </w:r>
            <w:r w:rsidR="008A14DB" w:rsidRPr="004C5F88">
              <w:rPr>
                <w:rFonts w:cstheme="minorHAnsi"/>
                <w:szCs w:val="24"/>
              </w:rPr>
              <w:t>.</w:t>
            </w:r>
          </w:p>
        </w:tc>
      </w:tr>
      <w:tr w:rsidR="002E5800" w:rsidRPr="004C5F88" w14:paraId="2D0529ED" w14:textId="77777777" w:rsidTr="0004494F">
        <w:tc>
          <w:tcPr>
            <w:tcW w:w="2226" w:type="dxa"/>
            <w:shd w:val="clear" w:color="auto" w:fill="auto"/>
          </w:tcPr>
          <w:p w14:paraId="67E90938" w14:textId="601677A8" w:rsidR="002E5800" w:rsidRPr="004C5F88" w:rsidRDefault="000276B1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Database/</w:t>
            </w:r>
            <w:r w:rsidR="002E5800" w:rsidRPr="004C5F88">
              <w:rPr>
                <w:rFonts w:cstheme="minorHAnsi"/>
                <w:b/>
                <w:bCs/>
                <w:szCs w:val="24"/>
              </w:rPr>
              <w:t>Software:</w:t>
            </w:r>
          </w:p>
        </w:tc>
        <w:tc>
          <w:tcPr>
            <w:tcW w:w="8574" w:type="dxa"/>
            <w:shd w:val="clear" w:color="auto" w:fill="auto"/>
          </w:tcPr>
          <w:p w14:paraId="7213A097" w14:textId="44D55A5B" w:rsidR="002E5800" w:rsidRPr="004C5F88" w:rsidRDefault="004B3B5C" w:rsidP="00332C31">
            <w:pPr>
              <w:spacing w:after="0"/>
              <w:rPr>
                <w:rFonts w:cstheme="minorHAnsi"/>
                <w:szCs w:val="24"/>
              </w:rPr>
            </w:pPr>
            <w:proofErr w:type="spellStart"/>
            <w:r w:rsidRPr="004C5F88">
              <w:rPr>
                <w:rFonts w:cstheme="minorHAnsi"/>
                <w:szCs w:val="24"/>
              </w:rPr>
              <w:t>OpenEMR</w:t>
            </w:r>
            <w:proofErr w:type="spellEnd"/>
            <w:r w:rsidRPr="004C5F88">
              <w:rPr>
                <w:rFonts w:cstheme="minorHAnsi"/>
                <w:szCs w:val="24"/>
              </w:rPr>
              <w:t xml:space="preserve">, Protégé, MySQL, SQLite, PyCharm, </w:t>
            </w:r>
            <w:proofErr w:type="spellStart"/>
            <w:r w:rsidR="002E5800" w:rsidRPr="004C5F88">
              <w:rPr>
                <w:rFonts w:cstheme="minorHAnsi"/>
                <w:szCs w:val="24"/>
              </w:rPr>
              <w:t>Jupyter</w:t>
            </w:r>
            <w:proofErr w:type="spellEnd"/>
            <w:r w:rsidR="002E5800" w:rsidRPr="004C5F88">
              <w:rPr>
                <w:rFonts w:cstheme="minorHAnsi"/>
                <w:szCs w:val="24"/>
              </w:rPr>
              <w:t xml:space="preserve"> Notebook, </w:t>
            </w:r>
            <w:r w:rsidRPr="004C5F88">
              <w:rPr>
                <w:rFonts w:cstheme="minorHAnsi"/>
                <w:szCs w:val="24"/>
              </w:rPr>
              <w:t>Atom</w:t>
            </w:r>
            <w:r w:rsidR="002E5800" w:rsidRPr="004C5F88">
              <w:rPr>
                <w:rFonts w:cstheme="minorHAnsi"/>
                <w:szCs w:val="24"/>
              </w:rPr>
              <w:t>, and</w:t>
            </w:r>
          </w:p>
          <w:p w14:paraId="7604B0F2" w14:textId="77777777" w:rsidR="002E5800" w:rsidRPr="004C5F88" w:rsidRDefault="002E5800" w:rsidP="00332C31">
            <w:pPr>
              <w:spacing w:after="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Microsoft Office: Word, PowerPoint, Excel, Access.</w:t>
            </w:r>
          </w:p>
        </w:tc>
      </w:tr>
    </w:tbl>
    <w:p w14:paraId="7EEC4B2B" w14:textId="1A1E6BE3" w:rsidR="009F1BF4" w:rsidRPr="004C5F88" w:rsidRDefault="00416D46" w:rsidP="006275BF">
      <w:pPr>
        <w:pBdr>
          <w:bottom w:val="single" w:sz="12" w:space="1" w:color="auto"/>
        </w:pBdr>
        <w:spacing w:before="120"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szCs w:val="24"/>
        </w:rPr>
        <w:t>PROFESSIONAL EXPERIENC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700"/>
        <w:gridCol w:w="5490"/>
        <w:gridCol w:w="2600"/>
      </w:tblGrid>
      <w:tr w:rsidR="00585217" w:rsidRPr="004C5F88" w14:paraId="1B813EBB" w14:textId="77777777" w:rsidTr="00585217"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720153F6" w14:textId="5D6A6646" w:rsidR="00585217" w:rsidRPr="004C5F88" w:rsidRDefault="00585217" w:rsidP="00C62EC6">
            <w:pPr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Clinical SAS Programmer</w:t>
            </w:r>
          </w:p>
        </w:tc>
        <w:tc>
          <w:tcPr>
            <w:tcW w:w="5490" w:type="dxa"/>
            <w:shd w:val="clear" w:color="auto" w:fill="D9D9D9" w:themeFill="background1" w:themeFillShade="D9"/>
            <w:vAlign w:val="center"/>
          </w:tcPr>
          <w:p w14:paraId="37FEFCB4" w14:textId="77777777" w:rsidR="00585217" w:rsidRPr="004C5F88" w:rsidRDefault="00585217" w:rsidP="00C62EC6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University of Wisconsin - Milwaukee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4C315471" w14:textId="72271393" w:rsidR="00585217" w:rsidRPr="004C5F88" w:rsidRDefault="00585217" w:rsidP="00C62EC6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</w:t>
            </w:r>
            <w:r w:rsidR="00597E15" w:rsidRPr="004C5F88">
              <w:rPr>
                <w:rFonts w:cstheme="minorHAnsi"/>
                <w:b/>
                <w:bCs/>
                <w:szCs w:val="24"/>
              </w:rPr>
              <w:t>Jan 2021</w:t>
            </w:r>
            <w:r w:rsidR="00505FE1" w:rsidRPr="004C5F88">
              <w:rPr>
                <w:rFonts w:cstheme="minorHAnsi"/>
                <w:b/>
                <w:bCs/>
                <w:szCs w:val="24"/>
              </w:rPr>
              <w:t xml:space="preserve"> </w:t>
            </w:r>
            <w:r w:rsidRPr="004C5F88">
              <w:rPr>
                <w:rFonts w:cstheme="minorHAnsi"/>
                <w:b/>
                <w:bCs/>
                <w:szCs w:val="24"/>
              </w:rPr>
              <w:t xml:space="preserve">– </w:t>
            </w:r>
            <w:r w:rsidR="00505FE1" w:rsidRPr="004C5F88">
              <w:rPr>
                <w:rFonts w:cstheme="minorHAnsi"/>
                <w:b/>
                <w:bCs/>
                <w:szCs w:val="24"/>
              </w:rPr>
              <w:t>Current</w:t>
            </w:r>
            <w:r w:rsidRPr="004C5F88">
              <w:rPr>
                <w:rFonts w:cstheme="minorHAnsi"/>
                <w:b/>
                <w:bCs/>
                <w:szCs w:val="24"/>
              </w:rPr>
              <w:t>)</w:t>
            </w:r>
          </w:p>
        </w:tc>
      </w:tr>
    </w:tbl>
    <w:p w14:paraId="2341E048" w14:textId="175437E1" w:rsidR="00F40084" w:rsidRPr="004C5F88" w:rsidRDefault="00766F31" w:rsidP="006275BF">
      <w:pPr>
        <w:spacing w:after="0"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szCs w:val="24"/>
        </w:rPr>
        <w:t>S</w:t>
      </w:r>
      <w:r w:rsidR="009D4017" w:rsidRPr="004C5F88">
        <w:rPr>
          <w:rFonts w:cstheme="minorHAnsi"/>
          <w:b/>
          <w:bCs/>
          <w:szCs w:val="24"/>
        </w:rPr>
        <w:t>tatistical programming support for Phase II &amp; Phase III</w:t>
      </w:r>
      <w:r w:rsidR="00F06FA9" w:rsidRPr="004C5F88">
        <w:rPr>
          <w:rFonts w:cstheme="minorHAnsi"/>
          <w:b/>
          <w:bCs/>
          <w:szCs w:val="24"/>
        </w:rPr>
        <w:t xml:space="preserve"> </w:t>
      </w:r>
      <w:r w:rsidR="007D4309" w:rsidRPr="004C5F88">
        <w:rPr>
          <w:rFonts w:cstheme="minorHAnsi"/>
          <w:b/>
          <w:bCs/>
          <w:szCs w:val="24"/>
        </w:rPr>
        <w:t xml:space="preserve">clinical trials in </w:t>
      </w:r>
      <w:r w:rsidR="008B37B1" w:rsidRPr="004C5F88">
        <w:rPr>
          <w:rFonts w:cstheme="minorHAnsi"/>
          <w:b/>
          <w:bCs/>
          <w:szCs w:val="24"/>
        </w:rPr>
        <w:t>the therapeutic areas</w:t>
      </w:r>
      <w:r w:rsidR="00413954" w:rsidRPr="004C5F88">
        <w:rPr>
          <w:rFonts w:cstheme="minorHAnsi"/>
          <w:b/>
          <w:bCs/>
          <w:szCs w:val="24"/>
        </w:rPr>
        <w:t xml:space="preserve">; </w:t>
      </w:r>
      <w:r w:rsidR="00BD3C09" w:rsidRPr="004C5F88">
        <w:rPr>
          <w:rFonts w:cstheme="minorHAnsi"/>
          <w:b/>
          <w:bCs/>
          <w:szCs w:val="24"/>
        </w:rPr>
        <w:t>Diabetes Mellitus and Hodgkin’s Lymphoma.</w:t>
      </w:r>
    </w:p>
    <w:p w14:paraId="07413D29" w14:textId="698EB851" w:rsidR="00EE62E9" w:rsidRPr="004C5F88" w:rsidRDefault="0058659D" w:rsidP="006275BF">
      <w:pPr>
        <w:pStyle w:val="ListParagraph"/>
        <w:numPr>
          <w:ilvl w:val="0"/>
          <w:numId w:val="13"/>
        </w:numPr>
        <w:spacing w:after="0"/>
        <w:rPr>
          <w:rFonts w:cstheme="minorHAnsi"/>
          <w:szCs w:val="24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Used SAS</w:t>
      </w:r>
      <w:r w:rsidR="008907F2" w:rsidRPr="004C5F88">
        <w:rPr>
          <w:rFonts w:cstheme="minorHAnsi"/>
          <w:color w:val="000000"/>
          <w:szCs w:val="24"/>
          <w:shd w:val="clear" w:color="auto" w:fill="FFFFFF"/>
        </w:rPr>
        <w:t>/</w:t>
      </w:r>
      <w:r w:rsidR="00984318" w:rsidRPr="004C5F88">
        <w:rPr>
          <w:rFonts w:cstheme="minorHAnsi"/>
          <w:color w:val="000000"/>
          <w:szCs w:val="24"/>
          <w:shd w:val="clear" w:color="auto" w:fill="FFFFFF"/>
        </w:rPr>
        <w:t>ACCESS</w:t>
      </w:r>
      <w:r w:rsidRPr="004C5F88">
        <w:rPr>
          <w:rFonts w:cstheme="minorHAnsi"/>
          <w:color w:val="000000"/>
          <w:szCs w:val="24"/>
          <w:shd w:val="clear" w:color="auto" w:fill="FFFFFF"/>
        </w:rPr>
        <w:t xml:space="preserve">® to </w:t>
      </w:r>
      <w:r w:rsidR="00B3310B" w:rsidRPr="004C5F88">
        <w:rPr>
          <w:rFonts w:cstheme="minorHAnsi"/>
          <w:color w:val="000000"/>
          <w:szCs w:val="24"/>
          <w:shd w:val="clear" w:color="auto" w:fill="FFFFFF"/>
        </w:rPr>
        <w:t>i</w:t>
      </w:r>
      <w:r w:rsidR="004D34B0" w:rsidRPr="004C5F88">
        <w:rPr>
          <w:rFonts w:cstheme="minorHAnsi"/>
          <w:color w:val="000000"/>
          <w:szCs w:val="24"/>
          <w:shd w:val="clear" w:color="auto" w:fill="FFFFFF"/>
        </w:rPr>
        <w:t xml:space="preserve">mport </w:t>
      </w:r>
      <w:r w:rsidR="0096304D" w:rsidRPr="004C5F88">
        <w:rPr>
          <w:rFonts w:cstheme="minorHAnsi"/>
          <w:color w:val="000000"/>
          <w:szCs w:val="24"/>
          <w:shd w:val="clear" w:color="auto" w:fill="FFFFFF"/>
        </w:rPr>
        <w:t xml:space="preserve">clinical trial </w:t>
      </w:r>
      <w:r w:rsidR="004D34B0" w:rsidRPr="004C5F88">
        <w:rPr>
          <w:rFonts w:cstheme="minorHAnsi"/>
          <w:color w:val="000000"/>
          <w:szCs w:val="24"/>
          <w:shd w:val="clear" w:color="auto" w:fill="FFFFFF"/>
        </w:rPr>
        <w:t xml:space="preserve">data </w:t>
      </w:r>
      <w:r w:rsidR="00CA4963" w:rsidRPr="004C5F88">
        <w:rPr>
          <w:rFonts w:cstheme="minorHAnsi"/>
          <w:color w:val="000000"/>
          <w:szCs w:val="24"/>
          <w:shd w:val="clear" w:color="auto" w:fill="FFFFFF"/>
        </w:rPr>
        <w:t>into SAS®</w:t>
      </w:r>
      <w:r w:rsidR="00EE62E9" w:rsidRPr="004C5F88">
        <w:rPr>
          <w:rFonts w:cstheme="minorHAnsi"/>
          <w:color w:val="000000"/>
          <w:szCs w:val="24"/>
          <w:shd w:val="clear" w:color="auto" w:fill="FFFFFF"/>
        </w:rPr>
        <w:t xml:space="preserve"> and g</w:t>
      </w:r>
      <w:r w:rsidR="00EE62E9" w:rsidRPr="004C5F88">
        <w:rPr>
          <w:rFonts w:cstheme="minorHAnsi"/>
          <w:szCs w:val="24"/>
        </w:rPr>
        <w:t xml:space="preserve">enerated SDTM and </w:t>
      </w:r>
      <w:proofErr w:type="spellStart"/>
      <w:r w:rsidR="00EE62E9" w:rsidRPr="004C5F88">
        <w:rPr>
          <w:rFonts w:cstheme="minorHAnsi"/>
          <w:szCs w:val="24"/>
        </w:rPr>
        <w:t>ADaM</w:t>
      </w:r>
      <w:proofErr w:type="spellEnd"/>
      <w:r w:rsidR="00EE62E9" w:rsidRPr="004C5F88">
        <w:rPr>
          <w:rFonts w:cstheme="minorHAnsi"/>
          <w:szCs w:val="24"/>
        </w:rPr>
        <w:t xml:space="preserve"> datasets by applying IG and following CDISC standards.</w:t>
      </w:r>
    </w:p>
    <w:p w14:paraId="0C8F610E" w14:textId="2B0077A1" w:rsidR="00CA700B" w:rsidRPr="004C5F88" w:rsidRDefault="00CA700B" w:rsidP="00A100B4">
      <w:pPr>
        <w:pStyle w:val="ListParagraph"/>
        <w:numPr>
          <w:ilvl w:val="0"/>
          <w:numId w:val="13"/>
        </w:numPr>
        <w:spacing w:after="80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Checked CDISC SDTM compliance on the datasets using Pinnacle 21 and Open CDISC Validator.</w:t>
      </w:r>
    </w:p>
    <w:p w14:paraId="28183100" w14:textId="4F5EE9EE" w:rsidR="005F3DF9" w:rsidRPr="004C5F88" w:rsidRDefault="00C92459" w:rsidP="00A100B4">
      <w:pPr>
        <w:pStyle w:val="ListParagraph"/>
        <w:numPr>
          <w:ilvl w:val="0"/>
          <w:numId w:val="13"/>
        </w:numPr>
        <w:spacing w:after="80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 xml:space="preserve">Investigated </w:t>
      </w:r>
      <w:r w:rsidR="004737DF" w:rsidRPr="004C5F88">
        <w:rPr>
          <w:rFonts w:cstheme="minorHAnsi"/>
          <w:szCs w:val="24"/>
        </w:rPr>
        <w:t xml:space="preserve">missing </w:t>
      </w:r>
      <w:r w:rsidR="0079090E" w:rsidRPr="004C5F88">
        <w:rPr>
          <w:rFonts w:cstheme="minorHAnsi"/>
          <w:szCs w:val="24"/>
        </w:rPr>
        <w:t xml:space="preserve">values </w:t>
      </w:r>
      <w:r w:rsidR="004737DF" w:rsidRPr="004C5F88">
        <w:rPr>
          <w:rFonts w:cstheme="minorHAnsi"/>
          <w:szCs w:val="24"/>
        </w:rPr>
        <w:t xml:space="preserve">and data </w:t>
      </w:r>
      <w:r w:rsidR="000225E7" w:rsidRPr="004C5F88">
        <w:rPr>
          <w:rFonts w:cstheme="minorHAnsi"/>
          <w:szCs w:val="24"/>
        </w:rPr>
        <w:t>anomalies and</w:t>
      </w:r>
      <w:r w:rsidR="00CF0740" w:rsidRPr="004C5F88">
        <w:rPr>
          <w:rFonts w:cstheme="minorHAnsi"/>
          <w:szCs w:val="24"/>
        </w:rPr>
        <w:t xml:space="preserve"> p</w:t>
      </w:r>
      <w:r w:rsidR="00470D95" w:rsidRPr="004C5F88">
        <w:rPr>
          <w:rFonts w:cstheme="minorHAnsi"/>
          <w:szCs w:val="24"/>
        </w:rPr>
        <w:t>erformed data manipulation on SAS® Datasets using interleaving, me</w:t>
      </w:r>
      <w:r w:rsidR="00EB4DE8" w:rsidRPr="004C5F88">
        <w:rPr>
          <w:rFonts w:cstheme="minorHAnsi"/>
          <w:szCs w:val="24"/>
        </w:rPr>
        <w:t>r</w:t>
      </w:r>
      <w:r w:rsidR="00470D95" w:rsidRPr="004C5F88">
        <w:rPr>
          <w:rFonts w:cstheme="minorHAnsi"/>
          <w:szCs w:val="24"/>
        </w:rPr>
        <w:t xml:space="preserve">ging, appending, </w:t>
      </w:r>
      <w:r w:rsidR="00892865" w:rsidRPr="004C5F88">
        <w:rPr>
          <w:rFonts w:cstheme="minorHAnsi"/>
          <w:szCs w:val="24"/>
        </w:rPr>
        <w:t>concatenating,</w:t>
      </w:r>
      <w:r w:rsidR="00EB4DE8" w:rsidRPr="004C5F88">
        <w:rPr>
          <w:rFonts w:cstheme="minorHAnsi"/>
          <w:szCs w:val="24"/>
        </w:rPr>
        <w:t xml:space="preserve"> and sorting</w:t>
      </w:r>
      <w:r w:rsidR="005F3DF9" w:rsidRPr="004C5F88">
        <w:rPr>
          <w:rFonts w:cstheme="minorHAnsi"/>
          <w:color w:val="000000"/>
          <w:szCs w:val="24"/>
          <w:shd w:val="clear" w:color="auto" w:fill="FFFFFF"/>
        </w:rPr>
        <w:t>.</w:t>
      </w:r>
    </w:p>
    <w:p w14:paraId="46F0C419" w14:textId="26FE0FEE" w:rsidR="00BC650A" w:rsidRPr="004C5F88" w:rsidRDefault="003E01C7" w:rsidP="00A100B4">
      <w:pPr>
        <w:pStyle w:val="ListParagraph"/>
        <w:numPr>
          <w:ilvl w:val="0"/>
          <w:numId w:val="13"/>
        </w:numPr>
        <w:spacing w:after="80"/>
        <w:rPr>
          <w:rFonts w:cstheme="minorHAnsi"/>
          <w:szCs w:val="24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Utilized MACROs to perform data analysis</w:t>
      </w:r>
      <w:r w:rsidR="00B03DE1" w:rsidRPr="004C5F88">
        <w:rPr>
          <w:rFonts w:cstheme="minorHAnsi"/>
          <w:color w:val="000000"/>
          <w:szCs w:val="24"/>
          <w:shd w:val="clear" w:color="auto" w:fill="FFFFFF"/>
        </w:rPr>
        <w:t xml:space="preserve"> and c</w:t>
      </w:r>
      <w:r w:rsidR="006F2708" w:rsidRPr="004C5F88">
        <w:rPr>
          <w:rFonts w:cstheme="minorHAnsi"/>
          <w:szCs w:val="24"/>
        </w:rPr>
        <w:t xml:space="preserve">reated tables, </w:t>
      </w:r>
      <w:r w:rsidR="0003500A" w:rsidRPr="004C5F88">
        <w:rPr>
          <w:rFonts w:cstheme="minorHAnsi"/>
          <w:szCs w:val="24"/>
        </w:rPr>
        <w:t>listings and graphs including patient demography, adverse events, vit</w:t>
      </w:r>
      <w:r w:rsidR="00892865" w:rsidRPr="004C5F88">
        <w:rPr>
          <w:rFonts w:cstheme="minorHAnsi"/>
          <w:szCs w:val="24"/>
        </w:rPr>
        <w:t>a</w:t>
      </w:r>
      <w:r w:rsidR="0003500A" w:rsidRPr="004C5F88">
        <w:rPr>
          <w:rFonts w:cstheme="minorHAnsi"/>
          <w:szCs w:val="24"/>
        </w:rPr>
        <w:t>ls, con meds</w:t>
      </w:r>
      <w:r w:rsidR="00892865" w:rsidRPr="004C5F88">
        <w:rPr>
          <w:rFonts w:cstheme="minorHAnsi"/>
          <w:szCs w:val="24"/>
        </w:rPr>
        <w:t>, laboratory etc.</w:t>
      </w:r>
    </w:p>
    <w:p w14:paraId="7BB5D581" w14:textId="04CBF4AD" w:rsidR="00C02EB9" w:rsidRPr="004C5F88" w:rsidRDefault="00185BDB" w:rsidP="00A100B4">
      <w:pPr>
        <w:pStyle w:val="ListParagraph"/>
        <w:numPr>
          <w:ilvl w:val="0"/>
          <w:numId w:val="13"/>
        </w:numPr>
        <w:spacing w:after="80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Interacted with biostatisticians regularly for programming and validation of clinical data.</w:t>
      </w:r>
    </w:p>
    <w:p w14:paraId="2036E2EE" w14:textId="34F3BFBC" w:rsidR="002523A9" w:rsidRPr="004C5F88" w:rsidRDefault="00503D33" w:rsidP="00A100B4">
      <w:pPr>
        <w:pStyle w:val="ListParagraph"/>
        <w:numPr>
          <w:ilvl w:val="0"/>
          <w:numId w:val="13"/>
        </w:numPr>
        <w:spacing w:after="80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G</w:t>
      </w:r>
      <w:r w:rsidR="004D34B0" w:rsidRPr="004C5F88">
        <w:rPr>
          <w:rFonts w:cstheme="minorHAnsi"/>
          <w:szCs w:val="24"/>
        </w:rPr>
        <w:t>enerated reports in html, pdf, and rtf formats</w:t>
      </w:r>
      <w:r w:rsidR="008C79D0" w:rsidRPr="004C5F88">
        <w:rPr>
          <w:rFonts w:cstheme="minorHAnsi"/>
          <w:szCs w:val="24"/>
        </w:rPr>
        <w:t xml:space="preserve"> using SAS® outp</w:t>
      </w:r>
      <w:r w:rsidR="007738FF" w:rsidRPr="004C5F88">
        <w:rPr>
          <w:rFonts w:cstheme="minorHAnsi"/>
          <w:szCs w:val="24"/>
        </w:rPr>
        <w:t>ut delivery system (ODS)</w:t>
      </w:r>
      <w:r w:rsidR="004D34B0" w:rsidRPr="004C5F88">
        <w:rPr>
          <w:rFonts w:cstheme="minorHAnsi"/>
          <w:szCs w:val="24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420"/>
        <w:gridCol w:w="4770"/>
        <w:gridCol w:w="2600"/>
      </w:tblGrid>
      <w:tr w:rsidR="00361AA1" w:rsidRPr="004C5F88" w14:paraId="32BC9579" w14:textId="77777777" w:rsidTr="00585217"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35C24C04" w14:textId="77777777" w:rsidR="00361AA1" w:rsidRPr="004C5F88" w:rsidRDefault="00361AA1" w:rsidP="00C62EC6">
            <w:pPr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Data Analyst (Capstone Project)</w:t>
            </w:r>
          </w:p>
        </w:tc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79EB0F97" w14:textId="77777777" w:rsidR="00361AA1" w:rsidRPr="004C5F88" w:rsidRDefault="00361AA1" w:rsidP="00C62EC6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University of Wisconsin - Milwaukee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49C20166" w14:textId="1E81F610" w:rsidR="00361AA1" w:rsidRPr="004C5F88" w:rsidRDefault="00361AA1" w:rsidP="00C62EC6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</w:t>
            </w:r>
            <w:r w:rsidR="00505FE1" w:rsidRPr="004C5F88">
              <w:rPr>
                <w:rFonts w:cstheme="minorHAnsi"/>
                <w:b/>
                <w:bCs/>
                <w:szCs w:val="24"/>
              </w:rPr>
              <w:t>Sep</w:t>
            </w:r>
            <w:r w:rsidRPr="004C5F88">
              <w:rPr>
                <w:rFonts w:cstheme="minorHAnsi"/>
                <w:b/>
                <w:bCs/>
                <w:szCs w:val="24"/>
              </w:rPr>
              <w:t xml:space="preserve"> 2020 – Dec 2020)</w:t>
            </w:r>
          </w:p>
        </w:tc>
      </w:tr>
    </w:tbl>
    <w:p w14:paraId="07BF209F" w14:textId="4946D47C" w:rsidR="00361AA1" w:rsidRPr="004C5F88" w:rsidRDefault="00361AA1" w:rsidP="006275BF">
      <w:pPr>
        <w:spacing w:after="0"/>
        <w:rPr>
          <w:rFonts w:cstheme="minorHAnsi"/>
          <w:b/>
          <w:bCs/>
          <w:color w:val="000000"/>
          <w:szCs w:val="24"/>
          <w:shd w:val="clear" w:color="auto" w:fill="FFFFFF"/>
        </w:rPr>
      </w:pPr>
      <w:r w:rsidRPr="004C5F88">
        <w:rPr>
          <w:rFonts w:cstheme="minorHAnsi"/>
          <w:b/>
          <w:bCs/>
          <w:color w:val="000000"/>
          <w:szCs w:val="24"/>
          <w:shd w:val="clear" w:color="auto" w:fill="FFFFFF"/>
        </w:rPr>
        <w:t>Predictive analytics study on heart disease outcome classification based on risk factors diagnostic data using Anaconda</w:t>
      </w:r>
      <w:r w:rsidR="00422000" w:rsidRPr="004C5F88">
        <w:rPr>
          <w:rFonts w:cstheme="minorHAnsi"/>
          <w:b/>
          <w:bCs/>
          <w:color w:val="000000"/>
          <w:szCs w:val="24"/>
          <w:shd w:val="clear" w:color="auto" w:fill="FFFFFF"/>
        </w:rPr>
        <w:t>.</w:t>
      </w:r>
    </w:p>
    <w:p w14:paraId="4A53292F" w14:textId="77777777" w:rsidR="00361AA1" w:rsidRPr="004C5F88" w:rsidRDefault="00361AA1" w:rsidP="006275BF">
      <w:pPr>
        <w:pStyle w:val="ListParagraph"/>
        <w:numPr>
          <w:ilvl w:val="0"/>
          <w:numId w:val="13"/>
        </w:numPr>
        <w:spacing w:after="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Performed exploratory data analysis to comprehend the data spread and subsequently applied data cleansing operations to account for missing values and outliers.</w:t>
      </w:r>
    </w:p>
    <w:p w14:paraId="735FDD77" w14:textId="77777777" w:rsidR="00361AA1" w:rsidRPr="004C5F88" w:rsidRDefault="00361AA1" w:rsidP="00A100B4">
      <w:pPr>
        <w:pStyle w:val="ListParagraph"/>
        <w:numPr>
          <w:ilvl w:val="0"/>
          <w:numId w:val="13"/>
        </w:numPr>
        <w:spacing w:after="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Applied correlation matrix and random forest classifier to perform feature selection and scaling.</w:t>
      </w:r>
    </w:p>
    <w:p w14:paraId="3FC025ED" w14:textId="77777777" w:rsidR="00361AA1" w:rsidRPr="004C5F88" w:rsidRDefault="00361AA1" w:rsidP="00A100B4">
      <w:pPr>
        <w:pStyle w:val="ListParagraph"/>
        <w:numPr>
          <w:ilvl w:val="0"/>
          <w:numId w:val="13"/>
        </w:numPr>
        <w:spacing w:after="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Evaluated the prediction accuracy of multiple ML models namely, SVM, KNN, Decision Tree, Logistic Regression and pipelined the models by evaluating a differential train test split of the data to overcome overfitting.</w:t>
      </w:r>
    </w:p>
    <w:p w14:paraId="67E2519D" w14:textId="77777777" w:rsidR="00A100B4" w:rsidRDefault="00361AA1" w:rsidP="00A100B4">
      <w:pPr>
        <w:pStyle w:val="ListParagraph"/>
        <w:numPr>
          <w:ilvl w:val="0"/>
          <w:numId w:val="13"/>
        </w:numPr>
        <w:spacing w:after="80"/>
        <w:jc w:val="both"/>
        <w:rPr>
          <w:rFonts w:cstheme="minorHAnsi"/>
          <w:color w:val="000000"/>
          <w:szCs w:val="24"/>
          <w:shd w:val="clear" w:color="auto" w:fill="FFFFFF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 xml:space="preserve">Simultaneously visualized the results by implementing the execution in a </w:t>
      </w:r>
      <w:proofErr w:type="spellStart"/>
      <w:r w:rsidRPr="004C5F88">
        <w:rPr>
          <w:rFonts w:cstheme="minorHAnsi"/>
          <w:color w:val="000000"/>
          <w:szCs w:val="24"/>
          <w:shd w:val="clear" w:color="auto" w:fill="FFFFFF"/>
        </w:rPr>
        <w:t>Jupyter</w:t>
      </w:r>
      <w:proofErr w:type="spellEnd"/>
      <w:r w:rsidRPr="004C5F88">
        <w:rPr>
          <w:rFonts w:cstheme="minorHAnsi"/>
          <w:color w:val="000000"/>
          <w:szCs w:val="24"/>
          <w:shd w:val="clear" w:color="auto" w:fill="FFFFFF"/>
        </w:rPr>
        <w:t xml:space="preserve"> Notebook.</w:t>
      </w:r>
    </w:p>
    <w:p w14:paraId="74320FE3" w14:textId="77777777" w:rsidR="00A100B4" w:rsidRDefault="00A100B4">
      <w:pPr>
        <w:spacing w:after="160" w:line="259" w:lineRule="auto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420"/>
        <w:gridCol w:w="4770"/>
        <w:gridCol w:w="2600"/>
      </w:tblGrid>
      <w:tr w:rsidR="00FF29D1" w:rsidRPr="004C5F88" w14:paraId="3B1BE5CF" w14:textId="77777777" w:rsidTr="00C511EC"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434C967C" w14:textId="19734FB4" w:rsidR="00FF29D1" w:rsidRPr="004C5F88" w:rsidRDefault="00FF29D1" w:rsidP="00C511EC">
            <w:pPr>
              <w:rPr>
                <w:rFonts w:cstheme="minorHAnsi"/>
                <w:b/>
                <w:bCs/>
                <w:szCs w:val="24"/>
              </w:rPr>
            </w:pPr>
            <w:r>
              <w:rPr>
                <w:rFonts w:cstheme="minorHAnsi"/>
                <w:b/>
                <w:bCs/>
                <w:szCs w:val="24"/>
              </w:rPr>
              <w:lastRenderedPageBreak/>
              <w:t>Research Assistant</w:t>
            </w:r>
          </w:p>
        </w:tc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6C35DA00" w14:textId="77777777" w:rsidR="00FF29D1" w:rsidRPr="004C5F88" w:rsidRDefault="00FF29D1" w:rsidP="00C511EC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University of Wisconsin - Milwaukee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68F932BA" w14:textId="761895EE" w:rsidR="00FF29D1" w:rsidRPr="004C5F88" w:rsidRDefault="00FF29D1" w:rsidP="00C511EC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</w:t>
            </w:r>
            <w:r w:rsidR="001904FE">
              <w:rPr>
                <w:rFonts w:cstheme="minorHAnsi"/>
                <w:b/>
                <w:bCs/>
                <w:szCs w:val="24"/>
              </w:rPr>
              <w:t xml:space="preserve">Jan </w:t>
            </w:r>
            <w:r w:rsidRPr="004C5F88">
              <w:rPr>
                <w:rFonts w:cstheme="minorHAnsi"/>
                <w:b/>
                <w:bCs/>
                <w:szCs w:val="24"/>
              </w:rPr>
              <w:t xml:space="preserve">2020 – </w:t>
            </w:r>
            <w:r w:rsidR="00987B32">
              <w:rPr>
                <w:rFonts w:cstheme="minorHAnsi"/>
                <w:b/>
                <w:bCs/>
                <w:szCs w:val="24"/>
              </w:rPr>
              <w:t>Aug</w:t>
            </w:r>
            <w:r w:rsidR="001904FE">
              <w:rPr>
                <w:rFonts w:cstheme="minorHAnsi"/>
                <w:b/>
                <w:bCs/>
                <w:szCs w:val="24"/>
              </w:rPr>
              <w:t xml:space="preserve"> </w:t>
            </w:r>
            <w:r w:rsidRPr="004C5F88">
              <w:rPr>
                <w:rFonts w:cstheme="minorHAnsi"/>
                <w:b/>
                <w:bCs/>
                <w:szCs w:val="24"/>
              </w:rPr>
              <w:t>2020)</w:t>
            </w:r>
          </w:p>
        </w:tc>
      </w:tr>
    </w:tbl>
    <w:p w14:paraId="384C00AE" w14:textId="41B5AD64" w:rsidR="00FF29D1" w:rsidRPr="004C5F88" w:rsidRDefault="00FF29D1" w:rsidP="00FF29D1">
      <w:pPr>
        <w:spacing w:before="40" w:after="0"/>
        <w:rPr>
          <w:rFonts w:cstheme="minorHAnsi"/>
          <w:b/>
          <w:bCs/>
          <w:color w:val="000000"/>
          <w:szCs w:val="24"/>
          <w:shd w:val="clear" w:color="auto" w:fill="FFFFFF"/>
        </w:rPr>
      </w:pPr>
      <w:r>
        <w:rPr>
          <w:rFonts w:cstheme="minorHAnsi"/>
          <w:b/>
          <w:bCs/>
          <w:color w:val="000000"/>
          <w:szCs w:val="24"/>
          <w:shd w:val="clear" w:color="auto" w:fill="FFFFFF"/>
        </w:rPr>
        <w:t>Statistical Analysis of high-throughput data using SQL</w:t>
      </w:r>
    </w:p>
    <w:p w14:paraId="05778DF8" w14:textId="741C4D15" w:rsidR="00402892" w:rsidRDefault="005C7011" w:rsidP="006275BF">
      <w:pPr>
        <w:pStyle w:val="ListParagraph"/>
        <w:numPr>
          <w:ilvl w:val="0"/>
          <w:numId w:val="13"/>
        </w:numPr>
        <w:spacing w:after="0"/>
        <w:jc w:val="both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Implemented</w:t>
      </w:r>
      <w:r w:rsidR="004B6BFB">
        <w:rPr>
          <w:rFonts w:cstheme="minorHAnsi"/>
          <w:color w:val="000000"/>
          <w:szCs w:val="24"/>
          <w:shd w:val="clear" w:color="auto" w:fill="FFFFFF"/>
        </w:rPr>
        <w:t xml:space="preserve"> </w:t>
      </w:r>
      <w:r w:rsidR="00E31A53">
        <w:rPr>
          <w:rFonts w:cstheme="minorHAnsi"/>
          <w:color w:val="000000"/>
          <w:szCs w:val="24"/>
          <w:shd w:val="clear" w:color="auto" w:fill="FFFFFF"/>
        </w:rPr>
        <w:t>ETL</w:t>
      </w:r>
      <w:r>
        <w:rPr>
          <w:rFonts w:cstheme="minorHAnsi"/>
          <w:color w:val="000000"/>
          <w:szCs w:val="24"/>
          <w:shd w:val="clear" w:color="auto" w:fill="FFFFFF"/>
        </w:rPr>
        <w:t>(extract, transform, load)</w:t>
      </w:r>
      <w:r w:rsidR="00E31A53">
        <w:rPr>
          <w:rFonts w:cstheme="minorHAnsi"/>
          <w:color w:val="000000"/>
          <w:szCs w:val="24"/>
          <w:shd w:val="clear" w:color="auto" w:fill="FFFFFF"/>
        </w:rPr>
        <w:t xml:space="preserve"> system for </w:t>
      </w:r>
      <w:r w:rsidR="005D358D">
        <w:rPr>
          <w:rFonts w:cstheme="minorHAnsi"/>
          <w:color w:val="000000"/>
          <w:szCs w:val="24"/>
          <w:shd w:val="clear" w:color="auto" w:fill="FFFFFF"/>
        </w:rPr>
        <w:t xml:space="preserve">high-throughput </w:t>
      </w:r>
      <w:r w:rsidR="004B6BFB">
        <w:rPr>
          <w:rFonts w:cstheme="minorHAnsi"/>
          <w:color w:val="000000"/>
          <w:szCs w:val="24"/>
          <w:shd w:val="clear" w:color="auto" w:fill="FFFFFF"/>
        </w:rPr>
        <w:t>experimental data gener</w:t>
      </w:r>
      <w:r w:rsidR="009D7A49">
        <w:rPr>
          <w:rFonts w:cstheme="minorHAnsi"/>
          <w:color w:val="000000"/>
          <w:szCs w:val="24"/>
          <w:shd w:val="clear" w:color="auto" w:fill="FFFFFF"/>
        </w:rPr>
        <w:t xml:space="preserve">ated from </w:t>
      </w:r>
      <w:r w:rsidR="00354970">
        <w:rPr>
          <w:rFonts w:cstheme="minorHAnsi"/>
          <w:color w:val="000000"/>
          <w:szCs w:val="24"/>
          <w:shd w:val="clear" w:color="auto" w:fill="FFFFFF"/>
        </w:rPr>
        <w:t xml:space="preserve">continuous online </w:t>
      </w:r>
      <w:r w:rsidR="009A32EC">
        <w:rPr>
          <w:rFonts w:cstheme="minorHAnsi"/>
          <w:color w:val="000000"/>
          <w:szCs w:val="24"/>
          <w:shd w:val="clear" w:color="auto" w:fill="FFFFFF"/>
        </w:rPr>
        <w:t xml:space="preserve">confocal </w:t>
      </w:r>
      <w:r w:rsidR="00354970">
        <w:rPr>
          <w:rFonts w:cstheme="minorHAnsi"/>
          <w:color w:val="000000"/>
          <w:szCs w:val="24"/>
          <w:shd w:val="clear" w:color="auto" w:fill="FFFFFF"/>
        </w:rPr>
        <w:t xml:space="preserve">laser scanning confocal microscopy </w:t>
      </w:r>
      <w:r w:rsidR="009A32EC">
        <w:rPr>
          <w:rFonts w:cstheme="minorHAnsi"/>
          <w:color w:val="000000"/>
          <w:szCs w:val="24"/>
          <w:shd w:val="clear" w:color="auto" w:fill="FFFFFF"/>
        </w:rPr>
        <w:t xml:space="preserve">(CLSM) </w:t>
      </w:r>
      <w:r w:rsidR="00354970">
        <w:rPr>
          <w:rFonts w:cstheme="minorHAnsi"/>
          <w:color w:val="000000"/>
          <w:szCs w:val="24"/>
          <w:shd w:val="clear" w:color="auto" w:fill="FFFFFF"/>
        </w:rPr>
        <w:t>of biofilm growth</w:t>
      </w:r>
      <w:r w:rsidR="001E1ED5">
        <w:rPr>
          <w:rFonts w:cstheme="minorHAnsi"/>
          <w:color w:val="000000"/>
          <w:szCs w:val="24"/>
          <w:shd w:val="clear" w:color="auto" w:fill="FFFFFF"/>
        </w:rPr>
        <w:t xml:space="preserve"> into a SQL database</w:t>
      </w:r>
      <w:r w:rsidR="00354970">
        <w:rPr>
          <w:rFonts w:cstheme="minorHAnsi"/>
          <w:color w:val="000000"/>
          <w:szCs w:val="24"/>
          <w:shd w:val="clear" w:color="auto" w:fill="FFFFFF"/>
        </w:rPr>
        <w:t>.</w:t>
      </w:r>
    </w:p>
    <w:p w14:paraId="5854F637" w14:textId="3535DBA2" w:rsidR="00FF29D1" w:rsidRDefault="00F04BC4" w:rsidP="00A100B4">
      <w:pPr>
        <w:pStyle w:val="ListParagraph"/>
        <w:numPr>
          <w:ilvl w:val="0"/>
          <w:numId w:val="13"/>
        </w:numPr>
        <w:spacing w:after="80"/>
        <w:jc w:val="both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>Monitored the data output on a regular basis and provided statistical insights into the biofilm growth</w:t>
      </w:r>
      <w:r w:rsidR="00CF5FCC">
        <w:rPr>
          <w:rFonts w:cstheme="minorHAnsi"/>
          <w:color w:val="000000"/>
          <w:szCs w:val="24"/>
          <w:shd w:val="clear" w:color="auto" w:fill="FFFFFF"/>
        </w:rPr>
        <w:t>.</w:t>
      </w:r>
    </w:p>
    <w:p w14:paraId="7AEE5DF2" w14:textId="77777777" w:rsidR="006275BF" w:rsidRDefault="002D183B" w:rsidP="00A100B4">
      <w:pPr>
        <w:pStyle w:val="ListParagraph"/>
        <w:numPr>
          <w:ilvl w:val="0"/>
          <w:numId w:val="13"/>
        </w:numPr>
        <w:spacing w:after="80"/>
        <w:jc w:val="both"/>
        <w:rPr>
          <w:rFonts w:cstheme="minorHAnsi"/>
          <w:color w:val="000000"/>
          <w:szCs w:val="24"/>
          <w:shd w:val="clear" w:color="auto" w:fill="FFFFFF"/>
        </w:rPr>
      </w:pPr>
      <w:r>
        <w:rPr>
          <w:rFonts w:cstheme="minorHAnsi"/>
          <w:color w:val="000000"/>
          <w:szCs w:val="24"/>
          <w:shd w:val="clear" w:color="auto" w:fill="FFFFFF"/>
        </w:rPr>
        <w:t xml:space="preserve">Prepared </w:t>
      </w:r>
      <w:r w:rsidR="00121233">
        <w:rPr>
          <w:rFonts w:cstheme="minorHAnsi"/>
          <w:color w:val="000000"/>
          <w:szCs w:val="24"/>
          <w:shd w:val="clear" w:color="auto" w:fill="FFFFFF"/>
        </w:rPr>
        <w:t xml:space="preserve">dashboard reports </w:t>
      </w:r>
      <w:r>
        <w:rPr>
          <w:rFonts w:cstheme="minorHAnsi"/>
          <w:color w:val="000000"/>
          <w:szCs w:val="24"/>
          <w:shd w:val="clear" w:color="auto" w:fill="FFFFFF"/>
        </w:rPr>
        <w:t>and SQL query reports for extracting and visualizing experimental findings</w:t>
      </w:r>
      <w:r w:rsidR="00513129">
        <w:rPr>
          <w:rFonts w:cstheme="minorHAnsi"/>
          <w:color w:val="000000"/>
          <w:szCs w:val="24"/>
          <w:shd w:val="clear" w:color="auto" w:fill="FFFFFF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3420"/>
        <w:gridCol w:w="4770"/>
        <w:gridCol w:w="2600"/>
      </w:tblGrid>
      <w:tr w:rsidR="006275BF" w:rsidRPr="004C5F88" w14:paraId="045AE405" w14:textId="77777777" w:rsidTr="00C511EC">
        <w:tc>
          <w:tcPr>
            <w:tcW w:w="3420" w:type="dxa"/>
            <w:shd w:val="clear" w:color="auto" w:fill="D9D9D9" w:themeFill="background1" w:themeFillShade="D9"/>
            <w:vAlign w:val="center"/>
          </w:tcPr>
          <w:p w14:paraId="25970613" w14:textId="48033037" w:rsidR="006275BF" w:rsidRPr="006275BF" w:rsidRDefault="006275BF" w:rsidP="006275BF">
            <w:pPr>
              <w:shd w:val="clear" w:color="auto" w:fill="D9D9D9" w:themeFill="background1" w:themeFillShade="D9"/>
              <w:rPr>
                <w:rFonts w:cstheme="minorHAnsi"/>
                <w:b/>
                <w:bCs/>
                <w:szCs w:val="24"/>
              </w:rPr>
            </w:pPr>
            <w:r w:rsidRPr="006275BF">
              <w:rPr>
                <w:rFonts w:cstheme="minorHAnsi"/>
                <w:b/>
                <w:bCs/>
                <w:szCs w:val="24"/>
              </w:rPr>
              <w:t xml:space="preserve">SEER Cancer Data Analysis </w:t>
            </w:r>
          </w:p>
        </w:tc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2DD0D5CE" w14:textId="77777777" w:rsidR="006275BF" w:rsidRPr="004C5F88" w:rsidRDefault="006275BF" w:rsidP="00C511EC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University of Wisconsin - Milwaukee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3FA6FD94" w14:textId="77777777" w:rsidR="006275BF" w:rsidRPr="004C5F88" w:rsidRDefault="006275BF" w:rsidP="00C511EC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</w:t>
            </w:r>
            <w:r>
              <w:rPr>
                <w:rFonts w:cstheme="minorHAnsi"/>
                <w:b/>
                <w:bCs/>
                <w:szCs w:val="24"/>
              </w:rPr>
              <w:t xml:space="preserve">Jan </w:t>
            </w:r>
            <w:r w:rsidRPr="004C5F88">
              <w:rPr>
                <w:rFonts w:cstheme="minorHAnsi"/>
                <w:b/>
                <w:bCs/>
                <w:szCs w:val="24"/>
              </w:rPr>
              <w:t xml:space="preserve">2020 – </w:t>
            </w:r>
            <w:r>
              <w:rPr>
                <w:rFonts w:cstheme="minorHAnsi"/>
                <w:b/>
                <w:bCs/>
                <w:szCs w:val="24"/>
              </w:rPr>
              <w:t xml:space="preserve">Aug </w:t>
            </w:r>
            <w:r w:rsidRPr="004C5F88">
              <w:rPr>
                <w:rFonts w:cstheme="minorHAnsi"/>
                <w:b/>
                <w:bCs/>
                <w:szCs w:val="24"/>
              </w:rPr>
              <w:t>2020)</w:t>
            </w:r>
          </w:p>
        </w:tc>
      </w:tr>
    </w:tbl>
    <w:p w14:paraId="75346564" w14:textId="77777777" w:rsidR="00125B61" w:rsidRPr="004C5F88" w:rsidRDefault="00125B61" w:rsidP="006275BF">
      <w:pPr>
        <w:pStyle w:val="ListParagraph"/>
        <w:numPr>
          <w:ilvl w:val="0"/>
          <w:numId w:val="13"/>
        </w:numPr>
        <w:spacing w:after="0"/>
        <w:rPr>
          <w:rFonts w:cstheme="minorHAnsi"/>
          <w:szCs w:val="24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Extracted cancer data from txt and csv files of de-identified records from the SEER program and applied wrangling activities to perform quantitative analysis of disease trends using Python scripts.</w:t>
      </w:r>
    </w:p>
    <w:p w14:paraId="7622B552" w14:textId="77777777" w:rsidR="00125B61" w:rsidRPr="004C5F88" w:rsidRDefault="00125B61" w:rsidP="00A100B4">
      <w:pPr>
        <w:pStyle w:val="ListParagraph"/>
        <w:numPr>
          <w:ilvl w:val="0"/>
          <w:numId w:val="13"/>
        </w:numPr>
        <w:spacing w:before="40" w:after="0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Constructed an ICD-O-3 dictionary by importing disease names as values and disease codes as keys from the wrangled data.</w:t>
      </w:r>
    </w:p>
    <w:p w14:paraId="093E89DD" w14:textId="45393327" w:rsidR="00125B61" w:rsidRPr="00125B61" w:rsidRDefault="00125B61" w:rsidP="00A100B4">
      <w:pPr>
        <w:pStyle w:val="ListParagraph"/>
        <w:numPr>
          <w:ilvl w:val="0"/>
          <w:numId w:val="13"/>
        </w:numPr>
        <w:spacing w:after="80"/>
        <w:rPr>
          <w:rFonts w:cstheme="minorHAnsi"/>
          <w:szCs w:val="24"/>
        </w:rPr>
      </w:pPr>
      <w:r w:rsidRPr="004C5F88">
        <w:rPr>
          <w:rFonts w:cstheme="minorHAnsi"/>
          <w:color w:val="000000"/>
          <w:szCs w:val="24"/>
          <w:shd w:val="clear" w:color="auto" w:fill="FFFFFF"/>
        </w:rPr>
        <w:t>Identified potential trends and process errors, implemented the required modifications, prepared a report on the finding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562"/>
        <w:gridCol w:w="6808"/>
        <w:gridCol w:w="2430"/>
      </w:tblGrid>
      <w:tr w:rsidR="00361AA1" w:rsidRPr="004C5F88" w14:paraId="25969FC8" w14:textId="77777777" w:rsidTr="001E1BC2">
        <w:tc>
          <w:tcPr>
            <w:tcW w:w="1562" w:type="dxa"/>
            <w:vMerge w:val="restart"/>
            <w:shd w:val="clear" w:color="auto" w:fill="D9D9D9" w:themeFill="background1" w:themeFillShade="D9"/>
            <w:vAlign w:val="center"/>
          </w:tcPr>
          <w:p w14:paraId="2D79A1F7" w14:textId="77777777" w:rsidR="00361AA1" w:rsidRPr="004C5F88" w:rsidRDefault="00361AA1" w:rsidP="00C62EC6">
            <w:pPr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Jr. Dentist &amp; Healthcare Informatician</w:t>
            </w:r>
          </w:p>
        </w:tc>
        <w:tc>
          <w:tcPr>
            <w:tcW w:w="6808" w:type="dxa"/>
            <w:shd w:val="clear" w:color="auto" w:fill="D9D9D9" w:themeFill="background1" w:themeFillShade="D9"/>
            <w:vAlign w:val="center"/>
          </w:tcPr>
          <w:p w14:paraId="2E4749F0" w14:textId="77777777" w:rsidR="00361AA1" w:rsidRPr="004C5F88" w:rsidRDefault="00361AA1" w:rsidP="00C62EC6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Sindhu Super Specialty Dental Hospital, Oral &amp; Maxillofacial Trauma Care-Implant Centre, India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7FEC416B" w14:textId="77777777" w:rsidR="00361AA1" w:rsidRPr="004C5F88" w:rsidRDefault="00361AA1" w:rsidP="00C62EC6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Jan 2019 – Jun 2019)</w:t>
            </w:r>
          </w:p>
        </w:tc>
      </w:tr>
      <w:tr w:rsidR="00361AA1" w:rsidRPr="004C5F88" w14:paraId="57892E6A" w14:textId="77777777" w:rsidTr="001E1BC2">
        <w:tc>
          <w:tcPr>
            <w:tcW w:w="1562" w:type="dxa"/>
            <w:vMerge/>
            <w:shd w:val="clear" w:color="auto" w:fill="D9D9D9" w:themeFill="background1" w:themeFillShade="D9"/>
            <w:vAlign w:val="center"/>
          </w:tcPr>
          <w:p w14:paraId="1E7C8384" w14:textId="77777777" w:rsidR="00361AA1" w:rsidRPr="004C5F88" w:rsidRDefault="00361AA1" w:rsidP="00C62EC6">
            <w:pPr>
              <w:rPr>
                <w:rFonts w:cstheme="minorHAnsi"/>
                <w:b/>
                <w:bCs/>
                <w:szCs w:val="24"/>
              </w:rPr>
            </w:pPr>
          </w:p>
        </w:tc>
        <w:tc>
          <w:tcPr>
            <w:tcW w:w="6808" w:type="dxa"/>
            <w:shd w:val="clear" w:color="auto" w:fill="D9D9D9" w:themeFill="background1" w:themeFillShade="D9"/>
            <w:vAlign w:val="center"/>
          </w:tcPr>
          <w:p w14:paraId="29CE19D9" w14:textId="77777777" w:rsidR="00361AA1" w:rsidRPr="004C5F88" w:rsidRDefault="00361AA1" w:rsidP="00C62EC6">
            <w:pPr>
              <w:jc w:val="center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Viraj Multispecialty Dental Clinic, India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62C26AD4" w14:textId="77777777" w:rsidR="00361AA1" w:rsidRPr="004C5F88" w:rsidRDefault="00361AA1" w:rsidP="00C62EC6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Jun 2018 – Dec 2018)</w:t>
            </w:r>
          </w:p>
        </w:tc>
      </w:tr>
    </w:tbl>
    <w:p w14:paraId="44C68BD3" w14:textId="77777777" w:rsidR="00361AA1" w:rsidRPr="004C5F88" w:rsidRDefault="00361AA1" w:rsidP="006275BF">
      <w:pPr>
        <w:pStyle w:val="ListParagraph"/>
        <w:numPr>
          <w:ilvl w:val="0"/>
          <w:numId w:val="5"/>
        </w:numPr>
        <w:spacing w:after="0"/>
        <w:contextualSpacing w:val="0"/>
        <w:jc w:val="both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Implemented Hospital’s EMR system in maintaining healthcare records, hospital workflow, and billing procedures.</w:t>
      </w:r>
    </w:p>
    <w:p w14:paraId="0FEEE609" w14:textId="77777777" w:rsidR="00361AA1" w:rsidRPr="004C5F88" w:rsidRDefault="00361AA1" w:rsidP="00A100B4">
      <w:pPr>
        <w:pStyle w:val="ListParagraph"/>
        <w:numPr>
          <w:ilvl w:val="0"/>
          <w:numId w:val="5"/>
        </w:numPr>
        <w:spacing w:after="0"/>
        <w:contextualSpacing w:val="0"/>
        <w:jc w:val="both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Created dashboard reports and prepared SQL query reports for problem-solving and extracting data insights.</w:t>
      </w:r>
    </w:p>
    <w:p w14:paraId="5AFBAC94" w14:textId="77777777" w:rsidR="00361AA1" w:rsidRPr="004C5F88" w:rsidRDefault="00361AA1" w:rsidP="00A100B4">
      <w:pPr>
        <w:pStyle w:val="ListParagraph"/>
        <w:numPr>
          <w:ilvl w:val="0"/>
          <w:numId w:val="5"/>
        </w:numPr>
        <w:spacing w:after="0"/>
        <w:contextualSpacing w:val="0"/>
        <w:jc w:val="both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Assisted in analyzing and monitoring clinic budgets and annual expenditures, and clinic profits using SQL.</w:t>
      </w:r>
    </w:p>
    <w:p w14:paraId="04188448" w14:textId="77777777" w:rsidR="00361AA1" w:rsidRPr="004C5F88" w:rsidRDefault="00361AA1" w:rsidP="00A100B4">
      <w:pPr>
        <w:pStyle w:val="ListParagraph"/>
        <w:numPr>
          <w:ilvl w:val="0"/>
          <w:numId w:val="15"/>
        </w:numPr>
        <w:spacing w:after="0"/>
        <w:jc w:val="both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Assisted with ongoing research in the clinic, preparing and writing research reports, manuscripts, papers, and proposals for newer projects.</w:t>
      </w:r>
    </w:p>
    <w:p w14:paraId="3B9781D1" w14:textId="77777777" w:rsidR="00361AA1" w:rsidRPr="004C5F88" w:rsidRDefault="00361AA1" w:rsidP="00A100B4">
      <w:pPr>
        <w:pStyle w:val="ListParagraph"/>
        <w:numPr>
          <w:ilvl w:val="0"/>
          <w:numId w:val="5"/>
        </w:numPr>
        <w:spacing w:after="0"/>
        <w:jc w:val="both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Extracting, transforming, and loading data(ETL) from small to medium sized databases into a SQL data warehouse.</w:t>
      </w:r>
    </w:p>
    <w:p w14:paraId="3E5C0997" w14:textId="77777777" w:rsidR="00361AA1" w:rsidRPr="004C5F88" w:rsidRDefault="00361AA1" w:rsidP="00A100B4">
      <w:pPr>
        <w:pStyle w:val="ListParagraph"/>
        <w:numPr>
          <w:ilvl w:val="0"/>
          <w:numId w:val="5"/>
        </w:numPr>
        <w:spacing w:after="0"/>
        <w:contextualSpacing w:val="0"/>
        <w:jc w:val="both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Regular counseling to the patients about daily health maintenance procedures, hygiene, and preventive measures.</w:t>
      </w:r>
    </w:p>
    <w:p w14:paraId="6BE8B773" w14:textId="77777777" w:rsidR="00361AA1" w:rsidRPr="004C5F88" w:rsidRDefault="00361AA1" w:rsidP="00A100B4">
      <w:pPr>
        <w:pStyle w:val="ListParagraph"/>
        <w:numPr>
          <w:ilvl w:val="0"/>
          <w:numId w:val="2"/>
        </w:numPr>
        <w:spacing w:after="0"/>
        <w:contextualSpacing w:val="0"/>
        <w:jc w:val="both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Performed various diagnostic and treatment procedures such as cleaning and polishing, removing teeth, teeth fillings, and root canal procedures; preventive procedures include fluoride solution and varnish applications.</w:t>
      </w:r>
    </w:p>
    <w:p w14:paraId="515B2CAE" w14:textId="130CC1EE" w:rsidR="00361AA1" w:rsidRPr="004C5F88" w:rsidRDefault="00361AA1" w:rsidP="00690D71">
      <w:pPr>
        <w:pStyle w:val="ListParagraph"/>
        <w:numPr>
          <w:ilvl w:val="0"/>
          <w:numId w:val="2"/>
        </w:numPr>
        <w:spacing w:after="0"/>
        <w:contextualSpacing w:val="0"/>
        <w:jc w:val="both"/>
        <w:rPr>
          <w:rFonts w:cstheme="minorHAnsi"/>
          <w:szCs w:val="24"/>
        </w:rPr>
      </w:pPr>
      <w:r w:rsidRPr="004C5F88">
        <w:rPr>
          <w:rFonts w:cstheme="minorHAnsi"/>
          <w:szCs w:val="24"/>
        </w:rPr>
        <w:t>Performed various corrective procedures such as teeth alignment, elimination of spacing and crowding, and teeth replacement with artificial dentures.</w:t>
      </w:r>
    </w:p>
    <w:p w14:paraId="6D713FA6" w14:textId="6997ED1A" w:rsidR="00111C44" w:rsidRPr="004C5F88" w:rsidRDefault="00416D46" w:rsidP="00690D71">
      <w:pPr>
        <w:pBdr>
          <w:bottom w:val="single" w:sz="12" w:space="1" w:color="auto"/>
        </w:pBdr>
        <w:spacing w:before="120"/>
        <w:rPr>
          <w:rFonts w:cstheme="minorHAnsi"/>
          <w:b/>
          <w:bCs/>
          <w:szCs w:val="24"/>
        </w:rPr>
      </w:pPr>
      <w:r w:rsidRPr="004C5F88">
        <w:rPr>
          <w:rFonts w:cstheme="minorHAnsi"/>
          <w:b/>
          <w:bCs/>
          <w:szCs w:val="24"/>
        </w:rPr>
        <w:t>EDU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2600"/>
      </w:tblGrid>
      <w:tr w:rsidR="007C4959" w:rsidRPr="004C5F88" w14:paraId="279C8C10" w14:textId="77777777" w:rsidTr="00AF03A3">
        <w:tc>
          <w:tcPr>
            <w:tcW w:w="8190" w:type="dxa"/>
            <w:shd w:val="clear" w:color="auto" w:fill="D9D9D9" w:themeFill="background1" w:themeFillShade="D9"/>
          </w:tcPr>
          <w:p w14:paraId="4F192CA9" w14:textId="0E91F85C" w:rsidR="007C4959" w:rsidRPr="004C5F88" w:rsidRDefault="007C4959" w:rsidP="00BB18E4">
            <w:pPr>
              <w:jc w:val="both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Master’s in Healthcare Informatics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13D32E1B" w14:textId="1686C590" w:rsidR="007C4959" w:rsidRPr="004C5F88" w:rsidRDefault="007C4959" w:rsidP="00BB18E4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Sep 2019 – May 2021)</w:t>
            </w:r>
          </w:p>
        </w:tc>
      </w:tr>
      <w:tr w:rsidR="009A747C" w:rsidRPr="004C5F88" w14:paraId="59A6CBAA" w14:textId="77777777" w:rsidTr="003D5402">
        <w:tc>
          <w:tcPr>
            <w:tcW w:w="10790" w:type="dxa"/>
            <w:gridSpan w:val="2"/>
          </w:tcPr>
          <w:p w14:paraId="545846F3" w14:textId="1B456B8D" w:rsidR="009A747C" w:rsidRPr="004C5F88" w:rsidRDefault="009A747C" w:rsidP="008A3EA8">
            <w:pPr>
              <w:spacing w:after="80"/>
              <w:jc w:val="both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College of Health Sciences, University of Wisconsin - Milwaukee</w:t>
            </w:r>
          </w:p>
        </w:tc>
      </w:tr>
      <w:tr w:rsidR="007C4959" w:rsidRPr="004C5F88" w14:paraId="6CF6FB7A" w14:textId="77777777" w:rsidTr="00AF03A3">
        <w:tc>
          <w:tcPr>
            <w:tcW w:w="8190" w:type="dxa"/>
            <w:shd w:val="clear" w:color="auto" w:fill="D9D9D9" w:themeFill="background1" w:themeFillShade="D9"/>
          </w:tcPr>
          <w:p w14:paraId="6EE02E78" w14:textId="5ACCE11F" w:rsidR="007C4959" w:rsidRPr="004C5F88" w:rsidRDefault="007C4959" w:rsidP="00BB18E4">
            <w:pPr>
              <w:jc w:val="both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Bachelor’s in Dental Surgery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9639925" w14:textId="6D2E10EF" w:rsidR="007C4959" w:rsidRPr="004C5F88" w:rsidRDefault="007C4959" w:rsidP="00BB18E4">
            <w:pPr>
              <w:jc w:val="right"/>
              <w:rPr>
                <w:rFonts w:cstheme="minorHAnsi"/>
                <w:b/>
                <w:bCs/>
                <w:szCs w:val="24"/>
              </w:rPr>
            </w:pPr>
            <w:r w:rsidRPr="004C5F88">
              <w:rPr>
                <w:rFonts w:cstheme="minorHAnsi"/>
                <w:b/>
                <w:bCs/>
                <w:szCs w:val="24"/>
              </w:rPr>
              <w:t>(Aug 2013 – Sep 2018)</w:t>
            </w:r>
          </w:p>
        </w:tc>
      </w:tr>
      <w:tr w:rsidR="002B3208" w:rsidRPr="004C5F88" w14:paraId="48AB21FE" w14:textId="77777777" w:rsidTr="003D5402">
        <w:tc>
          <w:tcPr>
            <w:tcW w:w="10790" w:type="dxa"/>
            <w:gridSpan w:val="2"/>
          </w:tcPr>
          <w:p w14:paraId="42A4D5CE" w14:textId="13C10186" w:rsidR="002B3208" w:rsidRPr="004C5F88" w:rsidRDefault="002B3208" w:rsidP="008A3EA8">
            <w:pPr>
              <w:spacing w:after="80"/>
              <w:rPr>
                <w:rFonts w:cstheme="minorHAnsi"/>
                <w:szCs w:val="24"/>
              </w:rPr>
            </w:pPr>
            <w:r w:rsidRPr="004C5F88">
              <w:rPr>
                <w:rFonts w:cstheme="minorHAnsi"/>
                <w:szCs w:val="24"/>
              </w:rPr>
              <w:t>Government Dental College and Hospitals, Hyderabad, India</w:t>
            </w:r>
          </w:p>
        </w:tc>
      </w:tr>
    </w:tbl>
    <w:p w14:paraId="27C6BC34" w14:textId="77777777" w:rsidR="00416D46" w:rsidRPr="004C5F88" w:rsidRDefault="00416D46" w:rsidP="00941BC3">
      <w:pPr>
        <w:spacing w:before="40" w:after="0"/>
        <w:jc w:val="both"/>
        <w:rPr>
          <w:rFonts w:cstheme="minorHAnsi"/>
          <w:szCs w:val="24"/>
        </w:rPr>
      </w:pPr>
    </w:p>
    <w:sectPr w:rsidR="00416D46" w:rsidRPr="004C5F88" w:rsidSect="00416D46">
      <w:pgSz w:w="12240" w:h="15840"/>
      <w:pgMar w:top="720" w:right="720" w:bottom="720" w:left="720" w:header="864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BB160" w14:textId="77777777" w:rsidR="00AA4238" w:rsidRDefault="00AA4238" w:rsidP="00175E8E">
      <w:pPr>
        <w:spacing w:after="0"/>
      </w:pPr>
      <w:r>
        <w:separator/>
      </w:r>
    </w:p>
  </w:endnote>
  <w:endnote w:type="continuationSeparator" w:id="0">
    <w:p w14:paraId="4011A9F3" w14:textId="77777777" w:rsidR="00AA4238" w:rsidRDefault="00AA4238" w:rsidP="00175E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F6161" w14:textId="77777777" w:rsidR="00AA4238" w:rsidRDefault="00AA4238" w:rsidP="00175E8E">
      <w:pPr>
        <w:spacing w:after="0"/>
      </w:pPr>
      <w:r>
        <w:separator/>
      </w:r>
    </w:p>
  </w:footnote>
  <w:footnote w:type="continuationSeparator" w:id="0">
    <w:p w14:paraId="56F32087" w14:textId="77777777" w:rsidR="00AA4238" w:rsidRDefault="00AA4238" w:rsidP="00175E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32A2"/>
    <w:multiLevelType w:val="hybridMultilevel"/>
    <w:tmpl w:val="4AA65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95C5D"/>
    <w:multiLevelType w:val="hybridMultilevel"/>
    <w:tmpl w:val="31DC47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213E23"/>
    <w:multiLevelType w:val="hybridMultilevel"/>
    <w:tmpl w:val="2DF221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C67AB"/>
    <w:multiLevelType w:val="hybridMultilevel"/>
    <w:tmpl w:val="42F400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A2C88"/>
    <w:multiLevelType w:val="hybridMultilevel"/>
    <w:tmpl w:val="4E707F0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B02FD1"/>
    <w:multiLevelType w:val="hybridMultilevel"/>
    <w:tmpl w:val="508C7C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041F72"/>
    <w:multiLevelType w:val="hybridMultilevel"/>
    <w:tmpl w:val="07629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A748A"/>
    <w:multiLevelType w:val="hybridMultilevel"/>
    <w:tmpl w:val="C53E82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5A79CB"/>
    <w:multiLevelType w:val="hybridMultilevel"/>
    <w:tmpl w:val="859057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781D97"/>
    <w:multiLevelType w:val="hybridMultilevel"/>
    <w:tmpl w:val="E26C08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FD26C0"/>
    <w:multiLevelType w:val="hybridMultilevel"/>
    <w:tmpl w:val="1B6C59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0815A5"/>
    <w:multiLevelType w:val="hybridMultilevel"/>
    <w:tmpl w:val="FAD693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C84084"/>
    <w:multiLevelType w:val="hybridMultilevel"/>
    <w:tmpl w:val="84C278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ED09E7"/>
    <w:multiLevelType w:val="hybridMultilevel"/>
    <w:tmpl w:val="0060CBD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10"/>
  </w:num>
  <w:num w:numId="4">
    <w:abstractNumId w:val="9"/>
  </w:num>
  <w:num w:numId="5">
    <w:abstractNumId w:val="4"/>
  </w:num>
  <w:num w:numId="6">
    <w:abstractNumId w:val="12"/>
  </w:num>
  <w:num w:numId="7">
    <w:abstractNumId w:val="11"/>
  </w:num>
  <w:num w:numId="8">
    <w:abstractNumId w:val="5"/>
  </w:num>
  <w:num w:numId="9">
    <w:abstractNumId w:val="7"/>
  </w:num>
  <w:num w:numId="10">
    <w:abstractNumId w:val="8"/>
  </w:num>
  <w:num w:numId="11">
    <w:abstractNumId w:val="6"/>
  </w:num>
  <w:num w:numId="12">
    <w:abstractNumId w:val="0"/>
  </w:num>
  <w:num w:numId="13">
    <w:abstractNumId w:val="3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wMDE0Njc0MTc1NDVX0lEKTi0uzszPAymwrAUACGFPCCwAAAA="/>
  </w:docVars>
  <w:rsids>
    <w:rsidRoot w:val="00416D46"/>
    <w:rsid w:val="0000715C"/>
    <w:rsid w:val="00016032"/>
    <w:rsid w:val="00017A81"/>
    <w:rsid w:val="000225E7"/>
    <w:rsid w:val="00022E1D"/>
    <w:rsid w:val="00022FE4"/>
    <w:rsid w:val="000276B1"/>
    <w:rsid w:val="000277CF"/>
    <w:rsid w:val="00030483"/>
    <w:rsid w:val="00031B9A"/>
    <w:rsid w:val="00032E93"/>
    <w:rsid w:val="0003500A"/>
    <w:rsid w:val="0004494F"/>
    <w:rsid w:val="00051FDC"/>
    <w:rsid w:val="000523FD"/>
    <w:rsid w:val="00062F34"/>
    <w:rsid w:val="00065A09"/>
    <w:rsid w:val="000728FA"/>
    <w:rsid w:val="0007500F"/>
    <w:rsid w:val="000869E8"/>
    <w:rsid w:val="000A543F"/>
    <w:rsid w:val="000B5B9C"/>
    <w:rsid w:val="000C33B4"/>
    <w:rsid w:val="000C6EC3"/>
    <w:rsid w:val="000C75AF"/>
    <w:rsid w:val="000C7EEF"/>
    <w:rsid w:val="000D1977"/>
    <w:rsid w:val="000D5070"/>
    <w:rsid w:val="000E3BDD"/>
    <w:rsid w:val="000E745F"/>
    <w:rsid w:val="000F2B3B"/>
    <w:rsid w:val="000F3643"/>
    <w:rsid w:val="000F44D7"/>
    <w:rsid w:val="001045DA"/>
    <w:rsid w:val="00107B34"/>
    <w:rsid w:val="00111C44"/>
    <w:rsid w:val="0011427A"/>
    <w:rsid w:val="0011434E"/>
    <w:rsid w:val="00121233"/>
    <w:rsid w:val="00124479"/>
    <w:rsid w:val="00125B61"/>
    <w:rsid w:val="00127C85"/>
    <w:rsid w:val="00131485"/>
    <w:rsid w:val="00146997"/>
    <w:rsid w:val="001503E5"/>
    <w:rsid w:val="0015605E"/>
    <w:rsid w:val="00156F57"/>
    <w:rsid w:val="001721B4"/>
    <w:rsid w:val="0017492C"/>
    <w:rsid w:val="00175E8E"/>
    <w:rsid w:val="00181357"/>
    <w:rsid w:val="00184BE4"/>
    <w:rsid w:val="00185BDB"/>
    <w:rsid w:val="001904FE"/>
    <w:rsid w:val="001912B8"/>
    <w:rsid w:val="00193E23"/>
    <w:rsid w:val="001A0454"/>
    <w:rsid w:val="001B1AD2"/>
    <w:rsid w:val="001C448C"/>
    <w:rsid w:val="001D10AE"/>
    <w:rsid w:val="001E1BC2"/>
    <w:rsid w:val="001E1ED5"/>
    <w:rsid w:val="001E4FCF"/>
    <w:rsid w:val="001E656B"/>
    <w:rsid w:val="001F54FA"/>
    <w:rsid w:val="001F5A0A"/>
    <w:rsid w:val="002007BC"/>
    <w:rsid w:val="00200E91"/>
    <w:rsid w:val="00201647"/>
    <w:rsid w:val="00214C58"/>
    <w:rsid w:val="00214EC6"/>
    <w:rsid w:val="00222426"/>
    <w:rsid w:val="00224414"/>
    <w:rsid w:val="00233AAE"/>
    <w:rsid w:val="002351AE"/>
    <w:rsid w:val="002508CC"/>
    <w:rsid w:val="002510DE"/>
    <w:rsid w:val="002523A9"/>
    <w:rsid w:val="002542F1"/>
    <w:rsid w:val="00260A4D"/>
    <w:rsid w:val="00262D9A"/>
    <w:rsid w:val="00263249"/>
    <w:rsid w:val="00265D65"/>
    <w:rsid w:val="00285175"/>
    <w:rsid w:val="00287D1C"/>
    <w:rsid w:val="00291D01"/>
    <w:rsid w:val="0029203C"/>
    <w:rsid w:val="002966DF"/>
    <w:rsid w:val="002B3208"/>
    <w:rsid w:val="002B514B"/>
    <w:rsid w:val="002B6976"/>
    <w:rsid w:val="002B7D20"/>
    <w:rsid w:val="002C0813"/>
    <w:rsid w:val="002D183B"/>
    <w:rsid w:val="002D23C3"/>
    <w:rsid w:val="002E41C2"/>
    <w:rsid w:val="002E5800"/>
    <w:rsid w:val="002E7D07"/>
    <w:rsid w:val="002F065E"/>
    <w:rsid w:val="002F0B7D"/>
    <w:rsid w:val="002F79D6"/>
    <w:rsid w:val="003040EA"/>
    <w:rsid w:val="00306992"/>
    <w:rsid w:val="00314326"/>
    <w:rsid w:val="00325A6F"/>
    <w:rsid w:val="00331F8A"/>
    <w:rsid w:val="00332C31"/>
    <w:rsid w:val="00335CC0"/>
    <w:rsid w:val="00354970"/>
    <w:rsid w:val="00361AA1"/>
    <w:rsid w:val="00362BB6"/>
    <w:rsid w:val="00376485"/>
    <w:rsid w:val="00382256"/>
    <w:rsid w:val="003831CE"/>
    <w:rsid w:val="00384B15"/>
    <w:rsid w:val="0038501C"/>
    <w:rsid w:val="003A3712"/>
    <w:rsid w:val="003B58FE"/>
    <w:rsid w:val="003B6364"/>
    <w:rsid w:val="003C36C1"/>
    <w:rsid w:val="003C3CBB"/>
    <w:rsid w:val="003C777E"/>
    <w:rsid w:val="003D5402"/>
    <w:rsid w:val="003D5ABF"/>
    <w:rsid w:val="003E01C7"/>
    <w:rsid w:val="003E3224"/>
    <w:rsid w:val="003E46DC"/>
    <w:rsid w:val="00401620"/>
    <w:rsid w:val="00402892"/>
    <w:rsid w:val="00410438"/>
    <w:rsid w:val="004130CB"/>
    <w:rsid w:val="00413954"/>
    <w:rsid w:val="00416D46"/>
    <w:rsid w:val="00421591"/>
    <w:rsid w:val="00422000"/>
    <w:rsid w:val="004268DD"/>
    <w:rsid w:val="004346BD"/>
    <w:rsid w:val="00437A32"/>
    <w:rsid w:val="00437ECA"/>
    <w:rsid w:val="004423B7"/>
    <w:rsid w:val="00442458"/>
    <w:rsid w:val="00445C8D"/>
    <w:rsid w:val="00446FBC"/>
    <w:rsid w:val="004606A5"/>
    <w:rsid w:val="00470D95"/>
    <w:rsid w:val="004737DF"/>
    <w:rsid w:val="0047540D"/>
    <w:rsid w:val="004800FA"/>
    <w:rsid w:val="00481560"/>
    <w:rsid w:val="004828E9"/>
    <w:rsid w:val="00485127"/>
    <w:rsid w:val="004904E3"/>
    <w:rsid w:val="004A41D2"/>
    <w:rsid w:val="004B1C6B"/>
    <w:rsid w:val="004B3B5C"/>
    <w:rsid w:val="004B5549"/>
    <w:rsid w:val="004B6BFB"/>
    <w:rsid w:val="004C5F88"/>
    <w:rsid w:val="004D1D1F"/>
    <w:rsid w:val="004D34B0"/>
    <w:rsid w:val="004F579E"/>
    <w:rsid w:val="00501B34"/>
    <w:rsid w:val="005036FE"/>
    <w:rsid w:val="00503D33"/>
    <w:rsid w:val="00505FE1"/>
    <w:rsid w:val="00513129"/>
    <w:rsid w:val="00514116"/>
    <w:rsid w:val="00514A86"/>
    <w:rsid w:val="00530D78"/>
    <w:rsid w:val="005329B2"/>
    <w:rsid w:val="00536830"/>
    <w:rsid w:val="00547D4D"/>
    <w:rsid w:val="00553FAB"/>
    <w:rsid w:val="00553FB2"/>
    <w:rsid w:val="00565ECC"/>
    <w:rsid w:val="00565ECF"/>
    <w:rsid w:val="005676D6"/>
    <w:rsid w:val="00584CD6"/>
    <w:rsid w:val="00585217"/>
    <w:rsid w:val="0058659D"/>
    <w:rsid w:val="0059583D"/>
    <w:rsid w:val="00596AA9"/>
    <w:rsid w:val="00596B67"/>
    <w:rsid w:val="0059786C"/>
    <w:rsid w:val="00597E15"/>
    <w:rsid w:val="005A2F7B"/>
    <w:rsid w:val="005A3ACF"/>
    <w:rsid w:val="005B269E"/>
    <w:rsid w:val="005B4795"/>
    <w:rsid w:val="005C10BE"/>
    <w:rsid w:val="005C1914"/>
    <w:rsid w:val="005C7011"/>
    <w:rsid w:val="005D358D"/>
    <w:rsid w:val="005D36E1"/>
    <w:rsid w:val="005E311F"/>
    <w:rsid w:val="005F06FD"/>
    <w:rsid w:val="005F1543"/>
    <w:rsid w:val="005F3DF9"/>
    <w:rsid w:val="006026B5"/>
    <w:rsid w:val="00602A30"/>
    <w:rsid w:val="00602CD9"/>
    <w:rsid w:val="00614005"/>
    <w:rsid w:val="0061490C"/>
    <w:rsid w:val="00621179"/>
    <w:rsid w:val="006275BF"/>
    <w:rsid w:val="006334AD"/>
    <w:rsid w:val="00644B18"/>
    <w:rsid w:val="0064781A"/>
    <w:rsid w:val="00653899"/>
    <w:rsid w:val="00657932"/>
    <w:rsid w:val="006822F4"/>
    <w:rsid w:val="00682751"/>
    <w:rsid w:val="00686C48"/>
    <w:rsid w:val="00690D71"/>
    <w:rsid w:val="00694851"/>
    <w:rsid w:val="006950C3"/>
    <w:rsid w:val="00696E1C"/>
    <w:rsid w:val="006A53F1"/>
    <w:rsid w:val="006B582E"/>
    <w:rsid w:val="006B64DB"/>
    <w:rsid w:val="006C084E"/>
    <w:rsid w:val="006C6BC7"/>
    <w:rsid w:val="006D105E"/>
    <w:rsid w:val="006F2708"/>
    <w:rsid w:val="006F4BB8"/>
    <w:rsid w:val="00713040"/>
    <w:rsid w:val="00720C3D"/>
    <w:rsid w:val="0072454C"/>
    <w:rsid w:val="00724D9E"/>
    <w:rsid w:val="00744449"/>
    <w:rsid w:val="00754149"/>
    <w:rsid w:val="007567CA"/>
    <w:rsid w:val="00765824"/>
    <w:rsid w:val="00765FEC"/>
    <w:rsid w:val="00766F31"/>
    <w:rsid w:val="007715CC"/>
    <w:rsid w:val="007738FF"/>
    <w:rsid w:val="007764F8"/>
    <w:rsid w:val="0077782B"/>
    <w:rsid w:val="00787079"/>
    <w:rsid w:val="00787DE6"/>
    <w:rsid w:val="0079090E"/>
    <w:rsid w:val="007A5407"/>
    <w:rsid w:val="007A6A01"/>
    <w:rsid w:val="007B63D9"/>
    <w:rsid w:val="007B6B6F"/>
    <w:rsid w:val="007C4959"/>
    <w:rsid w:val="007C685A"/>
    <w:rsid w:val="007C72D8"/>
    <w:rsid w:val="007D0679"/>
    <w:rsid w:val="007D3838"/>
    <w:rsid w:val="007D4309"/>
    <w:rsid w:val="007D61D0"/>
    <w:rsid w:val="007E0EDD"/>
    <w:rsid w:val="007E5206"/>
    <w:rsid w:val="007F1410"/>
    <w:rsid w:val="007F7685"/>
    <w:rsid w:val="00802D32"/>
    <w:rsid w:val="00812C81"/>
    <w:rsid w:val="00822FB0"/>
    <w:rsid w:val="00830C0B"/>
    <w:rsid w:val="00834E42"/>
    <w:rsid w:val="008456D4"/>
    <w:rsid w:val="00845B39"/>
    <w:rsid w:val="008503BF"/>
    <w:rsid w:val="00862BB9"/>
    <w:rsid w:val="008705E6"/>
    <w:rsid w:val="00871492"/>
    <w:rsid w:val="0087150C"/>
    <w:rsid w:val="00871E4D"/>
    <w:rsid w:val="00877290"/>
    <w:rsid w:val="00882672"/>
    <w:rsid w:val="008870B4"/>
    <w:rsid w:val="008907F2"/>
    <w:rsid w:val="00892865"/>
    <w:rsid w:val="008A10F5"/>
    <w:rsid w:val="008A14DB"/>
    <w:rsid w:val="008A19B9"/>
    <w:rsid w:val="008A31F5"/>
    <w:rsid w:val="008A3EA8"/>
    <w:rsid w:val="008B37B1"/>
    <w:rsid w:val="008B419C"/>
    <w:rsid w:val="008B61A0"/>
    <w:rsid w:val="008C0923"/>
    <w:rsid w:val="008C79D0"/>
    <w:rsid w:val="008D1079"/>
    <w:rsid w:val="008D6742"/>
    <w:rsid w:val="008E07B3"/>
    <w:rsid w:val="008E3D9F"/>
    <w:rsid w:val="008E7EC6"/>
    <w:rsid w:val="008F289C"/>
    <w:rsid w:val="008F3653"/>
    <w:rsid w:val="008F74CE"/>
    <w:rsid w:val="009032D1"/>
    <w:rsid w:val="00905D1A"/>
    <w:rsid w:val="00906ADA"/>
    <w:rsid w:val="00910DFF"/>
    <w:rsid w:val="0091710E"/>
    <w:rsid w:val="009267C1"/>
    <w:rsid w:val="00927C6B"/>
    <w:rsid w:val="00941BC3"/>
    <w:rsid w:val="00951C0A"/>
    <w:rsid w:val="00953FF3"/>
    <w:rsid w:val="00955D27"/>
    <w:rsid w:val="00956DE7"/>
    <w:rsid w:val="009613CA"/>
    <w:rsid w:val="00962019"/>
    <w:rsid w:val="00962CA7"/>
    <w:rsid w:val="0096304D"/>
    <w:rsid w:val="00972D73"/>
    <w:rsid w:val="00980DF9"/>
    <w:rsid w:val="00981417"/>
    <w:rsid w:val="009815E9"/>
    <w:rsid w:val="00984318"/>
    <w:rsid w:val="00987B32"/>
    <w:rsid w:val="009922DA"/>
    <w:rsid w:val="00995A9F"/>
    <w:rsid w:val="009A15B8"/>
    <w:rsid w:val="009A32EC"/>
    <w:rsid w:val="009A5DC4"/>
    <w:rsid w:val="009A61D3"/>
    <w:rsid w:val="009A747C"/>
    <w:rsid w:val="009B2813"/>
    <w:rsid w:val="009C164D"/>
    <w:rsid w:val="009C1F79"/>
    <w:rsid w:val="009C2FA5"/>
    <w:rsid w:val="009D4017"/>
    <w:rsid w:val="009D7A49"/>
    <w:rsid w:val="009D7AB8"/>
    <w:rsid w:val="009E0BAE"/>
    <w:rsid w:val="009F1071"/>
    <w:rsid w:val="009F1BF4"/>
    <w:rsid w:val="009F419D"/>
    <w:rsid w:val="00A001DD"/>
    <w:rsid w:val="00A007F7"/>
    <w:rsid w:val="00A029D4"/>
    <w:rsid w:val="00A100B4"/>
    <w:rsid w:val="00A112FF"/>
    <w:rsid w:val="00A1374A"/>
    <w:rsid w:val="00A264D5"/>
    <w:rsid w:val="00A27B1B"/>
    <w:rsid w:val="00A27B1F"/>
    <w:rsid w:val="00A322C6"/>
    <w:rsid w:val="00A34902"/>
    <w:rsid w:val="00A36A75"/>
    <w:rsid w:val="00A36DFC"/>
    <w:rsid w:val="00A575D0"/>
    <w:rsid w:val="00A61A27"/>
    <w:rsid w:val="00A651A3"/>
    <w:rsid w:val="00A67594"/>
    <w:rsid w:val="00A675C7"/>
    <w:rsid w:val="00A906D7"/>
    <w:rsid w:val="00AA292C"/>
    <w:rsid w:val="00AA4238"/>
    <w:rsid w:val="00AA4411"/>
    <w:rsid w:val="00AA6465"/>
    <w:rsid w:val="00AB2730"/>
    <w:rsid w:val="00AD6DE7"/>
    <w:rsid w:val="00AE5B91"/>
    <w:rsid w:val="00AF03A3"/>
    <w:rsid w:val="00AF138C"/>
    <w:rsid w:val="00AF24ED"/>
    <w:rsid w:val="00B03DE1"/>
    <w:rsid w:val="00B04FFF"/>
    <w:rsid w:val="00B1288B"/>
    <w:rsid w:val="00B15757"/>
    <w:rsid w:val="00B15B73"/>
    <w:rsid w:val="00B3310B"/>
    <w:rsid w:val="00B333C8"/>
    <w:rsid w:val="00B51097"/>
    <w:rsid w:val="00B52073"/>
    <w:rsid w:val="00B62C5F"/>
    <w:rsid w:val="00B66B0C"/>
    <w:rsid w:val="00B73C5E"/>
    <w:rsid w:val="00B77B34"/>
    <w:rsid w:val="00B77D7F"/>
    <w:rsid w:val="00B8008C"/>
    <w:rsid w:val="00B80184"/>
    <w:rsid w:val="00B801CB"/>
    <w:rsid w:val="00B8083E"/>
    <w:rsid w:val="00B83516"/>
    <w:rsid w:val="00B83EA3"/>
    <w:rsid w:val="00BA3EC5"/>
    <w:rsid w:val="00BB18E4"/>
    <w:rsid w:val="00BB6AF9"/>
    <w:rsid w:val="00BB7B64"/>
    <w:rsid w:val="00BC40E7"/>
    <w:rsid w:val="00BC650A"/>
    <w:rsid w:val="00BC73D4"/>
    <w:rsid w:val="00BD3C09"/>
    <w:rsid w:val="00BD3FC8"/>
    <w:rsid w:val="00BD5294"/>
    <w:rsid w:val="00BE7FB5"/>
    <w:rsid w:val="00BF3AAC"/>
    <w:rsid w:val="00C02EB9"/>
    <w:rsid w:val="00C11FB4"/>
    <w:rsid w:val="00C136E7"/>
    <w:rsid w:val="00C23713"/>
    <w:rsid w:val="00C50EA3"/>
    <w:rsid w:val="00C64A30"/>
    <w:rsid w:val="00C71F60"/>
    <w:rsid w:val="00C72A92"/>
    <w:rsid w:val="00C72FD0"/>
    <w:rsid w:val="00C74FB4"/>
    <w:rsid w:val="00C855A1"/>
    <w:rsid w:val="00C87D0C"/>
    <w:rsid w:val="00C92459"/>
    <w:rsid w:val="00C93847"/>
    <w:rsid w:val="00C96178"/>
    <w:rsid w:val="00CA3456"/>
    <w:rsid w:val="00CA4963"/>
    <w:rsid w:val="00CA4B7B"/>
    <w:rsid w:val="00CA5F57"/>
    <w:rsid w:val="00CA700B"/>
    <w:rsid w:val="00CB1B18"/>
    <w:rsid w:val="00CC6883"/>
    <w:rsid w:val="00CF0740"/>
    <w:rsid w:val="00CF1C38"/>
    <w:rsid w:val="00CF3A12"/>
    <w:rsid w:val="00CF5FCC"/>
    <w:rsid w:val="00D034C5"/>
    <w:rsid w:val="00D13DF7"/>
    <w:rsid w:val="00D22A3A"/>
    <w:rsid w:val="00D47E92"/>
    <w:rsid w:val="00D5020A"/>
    <w:rsid w:val="00D52FCE"/>
    <w:rsid w:val="00D669E5"/>
    <w:rsid w:val="00D84E79"/>
    <w:rsid w:val="00D91FEF"/>
    <w:rsid w:val="00D923E9"/>
    <w:rsid w:val="00DB50E0"/>
    <w:rsid w:val="00DC1CBE"/>
    <w:rsid w:val="00DC3BD7"/>
    <w:rsid w:val="00DD4D8C"/>
    <w:rsid w:val="00DE023C"/>
    <w:rsid w:val="00DE5266"/>
    <w:rsid w:val="00DF1F4C"/>
    <w:rsid w:val="00DF5839"/>
    <w:rsid w:val="00E033CC"/>
    <w:rsid w:val="00E05D5B"/>
    <w:rsid w:val="00E10094"/>
    <w:rsid w:val="00E20260"/>
    <w:rsid w:val="00E30B13"/>
    <w:rsid w:val="00E31A53"/>
    <w:rsid w:val="00E86831"/>
    <w:rsid w:val="00E87588"/>
    <w:rsid w:val="00E916DE"/>
    <w:rsid w:val="00E9302B"/>
    <w:rsid w:val="00E94C66"/>
    <w:rsid w:val="00E94F7C"/>
    <w:rsid w:val="00EA3B6D"/>
    <w:rsid w:val="00EB278C"/>
    <w:rsid w:val="00EB3481"/>
    <w:rsid w:val="00EB4DE8"/>
    <w:rsid w:val="00EC6E2B"/>
    <w:rsid w:val="00ED166F"/>
    <w:rsid w:val="00EE62E9"/>
    <w:rsid w:val="00EE65B6"/>
    <w:rsid w:val="00EF119F"/>
    <w:rsid w:val="00EF1C80"/>
    <w:rsid w:val="00EF1F6C"/>
    <w:rsid w:val="00F01227"/>
    <w:rsid w:val="00F04BC4"/>
    <w:rsid w:val="00F057AA"/>
    <w:rsid w:val="00F06CA3"/>
    <w:rsid w:val="00F06FA9"/>
    <w:rsid w:val="00F165D6"/>
    <w:rsid w:val="00F16CCB"/>
    <w:rsid w:val="00F17836"/>
    <w:rsid w:val="00F2125B"/>
    <w:rsid w:val="00F2258D"/>
    <w:rsid w:val="00F24013"/>
    <w:rsid w:val="00F250A4"/>
    <w:rsid w:val="00F27113"/>
    <w:rsid w:val="00F40084"/>
    <w:rsid w:val="00F417A8"/>
    <w:rsid w:val="00F44ABF"/>
    <w:rsid w:val="00F47928"/>
    <w:rsid w:val="00F51F5A"/>
    <w:rsid w:val="00F52478"/>
    <w:rsid w:val="00F57EA6"/>
    <w:rsid w:val="00F67118"/>
    <w:rsid w:val="00F7002B"/>
    <w:rsid w:val="00F75211"/>
    <w:rsid w:val="00F85FC0"/>
    <w:rsid w:val="00FA2466"/>
    <w:rsid w:val="00FA3E8B"/>
    <w:rsid w:val="00FB3E97"/>
    <w:rsid w:val="00FB4A47"/>
    <w:rsid w:val="00FC3C54"/>
    <w:rsid w:val="00FD0C8E"/>
    <w:rsid w:val="00FE1591"/>
    <w:rsid w:val="00FE507F"/>
    <w:rsid w:val="00FF29D1"/>
    <w:rsid w:val="00FF2D34"/>
    <w:rsid w:val="00FF39EE"/>
    <w:rsid w:val="00FF4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7E1078"/>
  <w15:chartTrackingRefBased/>
  <w15:docId w15:val="{76204DD8-3F7C-40AB-A80E-2550D8630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F88"/>
    <w:pPr>
      <w:spacing w:after="120" w:line="240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6D4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16D46"/>
    <w:pPr>
      <w:ind w:left="720"/>
      <w:contextualSpacing/>
    </w:pPr>
  </w:style>
  <w:style w:type="table" w:styleId="TableGrid">
    <w:name w:val="Table Grid"/>
    <w:basedOn w:val="TableNormal"/>
    <w:uiPriority w:val="39"/>
    <w:rsid w:val="00416D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16D4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16D46"/>
  </w:style>
  <w:style w:type="paragraph" w:styleId="Footer">
    <w:name w:val="footer"/>
    <w:basedOn w:val="Normal"/>
    <w:link w:val="FooterChar"/>
    <w:uiPriority w:val="99"/>
    <w:unhideWhenUsed/>
    <w:rsid w:val="00416D4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16D46"/>
  </w:style>
  <w:style w:type="paragraph" w:styleId="EndnoteText">
    <w:name w:val="endnote text"/>
    <w:basedOn w:val="Normal"/>
    <w:link w:val="EndnoteTextChar"/>
    <w:uiPriority w:val="99"/>
    <w:semiHidden/>
    <w:unhideWhenUsed/>
    <w:rsid w:val="00175E8E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75E8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75E8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17A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shreya.sumana1649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hreyaranga9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F897D1-CCD1-4808-95C9-9C5153AD8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1</TotalTime>
  <Pages>2</Pages>
  <Words>847</Words>
  <Characters>483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 rachuri</dc:creator>
  <cp:keywords/>
  <dc:description/>
  <cp:lastModifiedBy>Phani Ravi Teja Nunna</cp:lastModifiedBy>
  <cp:revision>484</cp:revision>
  <dcterms:created xsi:type="dcterms:W3CDTF">2021-02-04T03:48:00Z</dcterms:created>
  <dcterms:modified xsi:type="dcterms:W3CDTF">2021-07-11T17:31:00Z</dcterms:modified>
</cp:coreProperties>
</file>